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6911F2" w14:textId="3D629284" w:rsidR="00577CCC" w:rsidRDefault="003752C2">
      <w:r>
        <w:rPr>
          <w:noProof/>
          <w:sz w:val="20"/>
          <w:szCs w:val="20"/>
        </w:rPr>
        <w:drawing>
          <wp:inline distT="0" distB="0" distL="0" distR="0" wp14:anchorId="2A5F9EB9" wp14:editId="3158F959">
            <wp:extent cx="1041907" cy="68580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:\Business_Development\ProfessionalOrganizations\SMPS\Secretary\Critical Documents\Logos\SMPS_Stacked_Sacramento_648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7902" cy="70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6911F3" w14:textId="77777777" w:rsidR="000E4BA0" w:rsidRDefault="000E4BA0"/>
    <w:p w14:paraId="2A6911F4" w14:textId="4E7CE67A" w:rsidR="000E4BA0" w:rsidRPr="00E12E50" w:rsidRDefault="00506219" w:rsidP="000E4BA0">
      <w:pPr>
        <w:pStyle w:val="Heading1"/>
        <w:ind w:left="-90"/>
        <w:rPr>
          <w:rFonts w:asciiTheme="majorHAnsi" w:hAnsiTheme="majorHAnsi" w:cstheme="majorHAnsi"/>
          <w:color w:val="FFB601"/>
        </w:rPr>
      </w:pPr>
      <w:bookmarkStart w:id="0" w:name="_Hlk141261709"/>
      <w:r w:rsidRPr="00506219">
        <w:rPr>
          <w:rFonts w:asciiTheme="majorHAnsi" w:hAnsiTheme="majorHAnsi" w:cstheme="majorHAnsi"/>
          <w:color w:val="FFB601"/>
        </w:rPr>
        <w:t>202</w:t>
      </w:r>
      <w:r w:rsidR="009374D9">
        <w:rPr>
          <w:rFonts w:asciiTheme="majorHAnsi" w:hAnsiTheme="majorHAnsi" w:cstheme="majorHAnsi"/>
          <w:color w:val="FFB601"/>
        </w:rPr>
        <w:t>4</w:t>
      </w:r>
      <w:r w:rsidRPr="00506219">
        <w:rPr>
          <w:rFonts w:asciiTheme="majorHAnsi" w:hAnsiTheme="majorHAnsi" w:cstheme="majorHAnsi"/>
          <w:color w:val="FFB601"/>
        </w:rPr>
        <w:t xml:space="preserve"> – 202</w:t>
      </w:r>
      <w:r w:rsidR="009374D9">
        <w:rPr>
          <w:rFonts w:asciiTheme="majorHAnsi" w:hAnsiTheme="majorHAnsi" w:cstheme="majorHAnsi"/>
          <w:color w:val="FFB601"/>
        </w:rPr>
        <w:t>5</w:t>
      </w:r>
      <w:r w:rsidRPr="00506219">
        <w:rPr>
          <w:rFonts w:asciiTheme="majorHAnsi" w:hAnsiTheme="majorHAnsi" w:cstheme="majorHAnsi"/>
          <w:color w:val="FFB601"/>
        </w:rPr>
        <w:t xml:space="preserve"> </w:t>
      </w:r>
      <w:r w:rsidR="00E12E50" w:rsidRPr="00E12E50">
        <w:rPr>
          <w:rFonts w:asciiTheme="majorHAnsi" w:hAnsiTheme="majorHAnsi" w:cstheme="majorHAnsi"/>
          <w:color w:val="FFB601"/>
        </w:rPr>
        <w:t xml:space="preserve">Protégé </w:t>
      </w:r>
      <w:r w:rsidR="00300DAD" w:rsidRPr="00E12E50">
        <w:rPr>
          <w:rFonts w:asciiTheme="majorHAnsi" w:hAnsiTheme="majorHAnsi" w:cstheme="majorHAnsi"/>
          <w:color w:val="FFB601"/>
        </w:rPr>
        <w:t>Participant Application</w:t>
      </w:r>
    </w:p>
    <w:bookmarkEnd w:id="0"/>
    <w:p w14:paraId="2A6911F5" w14:textId="77777777" w:rsidR="000E4BA0" w:rsidRDefault="000E4BA0" w:rsidP="000E4BA0">
      <w:pPr>
        <w:ind w:left="-9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9"/>
        <w:gridCol w:w="3289"/>
        <w:gridCol w:w="979"/>
        <w:gridCol w:w="2733"/>
      </w:tblGrid>
      <w:tr w:rsidR="00135E13" w14:paraId="2A6911FA" w14:textId="77777777" w:rsidTr="005E1A58">
        <w:tc>
          <w:tcPr>
            <w:tcW w:w="2394" w:type="dxa"/>
          </w:tcPr>
          <w:p w14:paraId="2A6911F6" w14:textId="77777777" w:rsidR="00135E13" w:rsidRDefault="00135E13" w:rsidP="00A07265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me:</w:t>
            </w:r>
          </w:p>
        </w:tc>
        <w:sdt>
          <w:sdtPr>
            <w:rPr>
              <w:rFonts w:asciiTheme="majorHAnsi" w:hAnsiTheme="majorHAnsi" w:cstheme="majorHAnsi"/>
            </w:rPr>
            <w:alias w:val="Name"/>
            <w:tag w:val="Name"/>
            <w:id w:val="-895201673"/>
            <w:placeholder>
              <w:docPart w:val="9BCAA5CB86F24AA09889128D744A2E71"/>
            </w:placeholder>
            <w:showingPlcHdr/>
            <w:text/>
          </w:sdtPr>
          <w:sdtContent>
            <w:tc>
              <w:tcPr>
                <w:tcW w:w="3384" w:type="dxa"/>
              </w:tcPr>
              <w:p w14:paraId="2A6911F7" w14:textId="77777777" w:rsidR="00135E13" w:rsidRDefault="00135E13" w:rsidP="00A07265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  <w:tc>
          <w:tcPr>
            <w:tcW w:w="990" w:type="dxa"/>
          </w:tcPr>
          <w:p w14:paraId="2A6911F8" w14:textId="77777777" w:rsidR="00135E13" w:rsidRDefault="00135E13" w:rsidP="00A07265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e:</w:t>
            </w:r>
          </w:p>
        </w:tc>
        <w:sdt>
          <w:sdtPr>
            <w:rPr>
              <w:rFonts w:asciiTheme="majorHAnsi" w:hAnsiTheme="majorHAnsi" w:cstheme="majorHAnsi"/>
            </w:rPr>
            <w:alias w:val="Date"/>
            <w:tag w:val="Date"/>
            <w:id w:val="-163163760"/>
            <w:placeholder>
              <w:docPart w:val="96F65D93983F41369E2DFEBE7D2B84C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808" w:type="dxa"/>
              </w:tcPr>
              <w:p w14:paraId="2A6911F9" w14:textId="77777777" w:rsidR="00135E13" w:rsidRDefault="00135E13" w:rsidP="00A07265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a date.</w:t>
                </w:r>
              </w:p>
            </w:tc>
          </w:sdtContent>
        </w:sdt>
      </w:tr>
      <w:tr w:rsidR="00135E13" w14:paraId="2A6911FD" w14:textId="77777777" w:rsidTr="005E1A58">
        <w:tc>
          <w:tcPr>
            <w:tcW w:w="2394" w:type="dxa"/>
          </w:tcPr>
          <w:p w14:paraId="2A6911FB" w14:textId="77777777" w:rsidR="00135E13" w:rsidRDefault="00135E13" w:rsidP="00A07265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any:</w:t>
            </w:r>
          </w:p>
        </w:tc>
        <w:sdt>
          <w:sdtPr>
            <w:rPr>
              <w:rFonts w:asciiTheme="majorHAnsi" w:hAnsiTheme="majorHAnsi" w:cstheme="majorHAnsi"/>
            </w:rPr>
            <w:alias w:val="Company"/>
            <w:tag w:val="Company"/>
            <w:id w:val="1999999003"/>
            <w:placeholder>
              <w:docPart w:val="BAE9234803AF404D8EEF7A452E4E2698"/>
            </w:placeholder>
            <w:showingPlcHdr/>
            <w:text/>
          </w:sdtPr>
          <w:sdtContent>
            <w:tc>
              <w:tcPr>
                <w:tcW w:w="7182" w:type="dxa"/>
                <w:gridSpan w:val="3"/>
              </w:tcPr>
              <w:p w14:paraId="2A6911FC" w14:textId="77777777" w:rsidR="00135E13" w:rsidRDefault="002075E8" w:rsidP="00A07265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  <w:tr w:rsidR="00135E13" w14:paraId="2A691200" w14:textId="77777777" w:rsidTr="005E1A58">
        <w:tc>
          <w:tcPr>
            <w:tcW w:w="2394" w:type="dxa"/>
          </w:tcPr>
          <w:p w14:paraId="2A6911FE" w14:textId="77777777" w:rsidR="00135E13" w:rsidRDefault="00135E13" w:rsidP="00A07265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Job Title:</w:t>
            </w:r>
          </w:p>
        </w:tc>
        <w:sdt>
          <w:sdtPr>
            <w:rPr>
              <w:rFonts w:asciiTheme="majorHAnsi" w:hAnsiTheme="majorHAnsi" w:cstheme="majorHAnsi"/>
            </w:rPr>
            <w:alias w:val="Job Title"/>
            <w:tag w:val="Job Title"/>
            <w:id w:val="1629272298"/>
            <w:placeholder>
              <w:docPart w:val="CAAFAB41BEA845C7828BC7A1A78BFD24"/>
            </w:placeholder>
            <w:showingPlcHdr/>
            <w:text/>
          </w:sdtPr>
          <w:sdtContent>
            <w:tc>
              <w:tcPr>
                <w:tcW w:w="7182" w:type="dxa"/>
                <w:gridSpan w:val="3"/>
              </w:tcPr>
              <w:p w14:paraId="2A6911FF" w14:textId="77777777" w:rsidR="00135E13" w:rsidRDefault="002075E8" w:rsidP="00A07265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  <w:tr w:rsidR="00135E13" w14:paraId="2A691203" w14:textId="77777777" w:rsidTr="005E1A58">
        <w:tc>
          <w:tcPr>
            <w:tcW w:w="2394" w:type="dxa"/>
          </w:tcPr>
          <w:p w14:paraId="2A691201" w14:textId="77777777" w:rsidR="00135E13" w:rsidRDefault="00135E13" w:rsidP="00A07265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hone:</w:t>
            </w:r>
          </w:p>
        </w:tc>
        <w:sdt>
          <w:sdtPr>
            <w:rPr>
              <w:rFonts w:asciiTheme="majorHAnsi" w:hAnsiTheme="majorHAnsi" w:cstheme="majorHAnsi"/>
            </w:rPr>
            <w:alias w:val="Phone"/>
            <w:tag w:val="Phone"/>
            <w:id w:val="1704821359"/>
            <w:placeholder>
              <w:docPart w:val="802EFE32C0604919BEAB3E8FA41DDAF8"/>
            </w:placeholder>
            <w:showingPlcHdr/>
            <w:text/>
          </w:sdtPr>
          <w:sdtContent>
            <w:tc>
              <w:tcPr>
                <w:tcW w:w="7182" w:type="dxa"/>
                <w:gridSpan w:val="3"/>
              </w:tcPr>
              <w:p w14:paraId="2A691202" w14:textId="77777777" w:rsidR="00135E13" w:rsidRDefault="002075E8" w:rsidP="00A07265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  <w:tr w:rsidR="00135E13" w14:paraId="2A691206" w14:textId="77777777" w:rsidTr="005E1A58">
        <w:tc>
          <w:tcPr>
            <w:tcW w:w="2394" w:type="dxa"/>
          </w:tcPr>
          <w:p w14:paraId="2A691204" w14:textId="77777777" w:rsidR="00135E13" w:rsidRDefault="00135E13" w:rsidP="00A07265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mail:</w:t>
            </w:r>
          </w:p>
        </w:tc>
        <w:sdt>
          <w:sdtPr>
            <w:rPr>
              <w:rFonts w:asciiTheme="majorHAnsi" w:hAnsiTheme="majorHAnsi" w:cstheme="majorHAnsi"/>
            </w:rPr>
            <w:alias w:val="Email"/>
            <w:tag w:val="Email"/>
            <w:id w:val="-526710593"/>
            <w:placeholder>
              <w:docPart w:val="4AB221F207024327951FC4D7B590C4E3"/>
            </w:placeholder>
            <w:showingPlcHdr/>
            <w:text/>
          </w:sdtPr>
          <w:sdtContent>
            <w:tc>
              <w:tcPr>
                <w:tcW w:w="7182" w:type="dxa"/>
                <w:gridSpan w:val="3"/>
              </w:tcPr>
              <w:p w14:paraId="2A691205" w14:textId="77777777" w:rsidR="00135E13" w:rsidRDefault="002075E8" w:rsidP="00A07265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  <w:tr w:rsidR="00135E13" w14:paraId="2A691209" w14:textId="77777777" w:rsidTr="005E1A58">
        <w:tc>
          <w:tcPr>
            <w:tcW w:w="2394" w:type="dxa"/>
          </w:tcPr>
          <w:p w14:paraId="2A691207" w14:textId="77777777" w:rsidR="00135E13" w:rsidRDefault="00135E13" w:rsidP="00A07265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MPS #</w:t>
            </w:r>
          </w:p>
        </w:tc>
        <w:sdt>
          <w:sdtPr>
            <w:rPr>
              <w:rFonts w:asciiTheme="majorHAnsi" w:hAnsiTheme="majorHAnsi" w:cstheme="majorHAnsi"/>
            </w:rPr>
            <w:alias w:val="SMPS No"/>
            <w:tag w:val="SMPS No"/>
            <w:id w:val="-1499877761"/>
            <w:placeholder>
              <w:docPart w:val="B31A6D6C068C4430803A7B74F8E4C7EA"/>
            </w:placeholder>
            <w:showingPlcHdr/>
            <w:text/>
          </w:sdtPr>
          <w:sdtContent>
            <w:tc>
              <w:tcPr>
                <w:tcW w:w="7182" w:type="dxa"/>
                <w:gridSpan w:val="3"/>
              </w:tcPr>
              <w:p w14:paraId="2A691208" w14:textId="77777777" w:rsidR="00135E13" w:rsidRDefault="002075E8" w:rsidP="00A07265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  <w:tr w:rsidR="00135E13" w14:paraId="2A69120C" w14:textId="77777777" w:rsidTr="005E1A58">
        <w:tc>
          <w:tcPr>
            <w:tcW w:w="2394" w:type="dxa"/>
          </w:tcPr>
          <w:p w14:paraId="2A69120A" w14:textId="77777777" w:rsidR="00135E13" w:rsidRDefault="00135E13" w:rsidP="00A07265">
            <w:pPr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ears of Membership:</w:t>
            </w:r>
          </w:p>
        </w:tc>
        <w:sdt>
          <w:sdtPr>
            <w:rPr>
              <w:rFonts w:asciiTheme="majorHAnsi" w:hAnsiTheme="majorHAnsi" w:cstheme="majorHAnsi"/>
            </w:rPr>
            <w:alias w:val="Years Membership"/>
            <w:tag w:val="Years Membership"/>
            <w:id w:val="55593740"/>
            <w:placeholder>
              <w:docPart w:val="96E7512FBDF941F5B2F99AA116E06BCC"/>
            </w:placeholder>
            <w:showingPlcHdr/>
            <w:text/>
          </w:sdtPr>
          <w:sdtContent>
            <w:tc>
              <w:tcPr>
                <w:tcW w:w="7182" w:type="dxa"/>
                <w:gridSpan w:val="3"/>
              </w:tcPr>
              <w:p w14:paraId="2A69120B" w14:textId="77777777" w:rsidR="00135E13" w:rsidRDefault="002075E8" w:rsidP="00A07265">
                <w:pPr>
                  <w:spacing w:after="60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</w:tbl>
    <w:p w14:paraId="2A69120D" w14:textId="77777777" w:rsidR="005010C2" w:rsidRPr="007E0FAE" w:rsidRDefault="005010C2" w:rsidP="005010C2">
      <w:pPr>
        <w:ind w:left="-90"/>
        <w:rPr>
          <w:rFonts w:asciiTheme="majorHAnsi" w:hAnsiTheme="majorHAnsi" w:cstheme="majorHAnsi"/>
        </w:rPr>
      </w:pPr>
    </w:p>
    <w:p w14:paraId="2A69120E" w14:textId="5B2F76A2" w:rsidR="000E4BA0" w:rsidRPr="007E0FAE" w:rsidRDefault="00300DAD" w:rsidP="000E4BA0">
      <w:pPr>
        <w:ind w:left="-90"/>
        <w:rPr>
          <w:rFonts w:asciiTheme="majorHAnsi" w:hAnsiTheme="majorHAnsi" w:cstheme="majorHAnsi"/>
        </w:rPr>
      </w:pPr>
      <w:r w:rsidRPr="007E0FAE">
        <w:rPr>
          <w:rFonts w:asciiTheme="majorHAnsi" w:hAnsiTheme="majorHAnsi" w:cstheme="majorHAnsi"/>
        </w:rPr>
        <w:t xml:space="preserve">Please answer the following </w:t>
      </w:r>
      <w:r w:rsidR="000E4BA0" w:rsidRPr="007E0FAE">
        <w:rPr>
          <w:rFonts w:asciiTheme="majorHAnsi" w:hAnsiTheme="majorHAnsi" w:cstheme="majorHAnsi"/>
        </w:rPr>
        <w:t xml:space="preserve">questions </w:t>
      </w:r>
      <w:r w:rsidRPr="007E0FAE">
        <w:rPr>
          <w:rFonts w:asciiTheme="majorHAnsi" w:hAnsiTheme="majorHAnsi" w:cstheme="majorHAnsi"/>
        </w:rPr>
        <w:t xml:space="preserve">to complete </w:t>
      </w:r>
      <w:r w:rsidR="009A2E6F">
        <w:rPr>
          <w:rFonts w:asciiTheme="majorHAnsi" w:hAnsiTheme="majorHAnsi" w:cstheme="majorHAnsi"/>
        </w:rPr>
        <w:t>the</w:t>
      </w:r>
      <w:r w:rsidRPr="007E0FAE">
        <w:rPr>
          <w:rFonts w:asciiTheme="majorHAnsi" w:hAnsiTheme="majorHAnsi" w:cstheme="majorHAnsi"/>
        </w:rPr>
        <w:t xml:space="preserve"> Protégé application</w:t>
      </w:r>
      <w:r w:rsidR="000E4BA0" w:rsidRPr="007E0FAE">
        <w:rPr>
          <w:rFonts w:asciiTheme="majorHAnsi" w:hAnsiTheme="majorHAnsi" w:cstheme="majorHAnsi"/>
        </w:rPr>
        <w:t xml:space="preserve">. </w:t>
      </w:r>
      <w:r w:rsidR="00C913E2" w:rsidRPr="00C913E2">
        <w:rPr>
          <w:rFonts w:asciiTheme="majorHAnsi" w:hAnsiTheme="majorHAnsi" w:cstheme="majorHAnsi"/>
        </w:rPr>
        <w:t>This information will help us to build our program year and make better mentor/protégé pairings.</w:t>
      </w:r>
    </w:p>
    <w:p w14:paraId="2A69120F" w14:textId="77777777" w:rsidR="00300DAD" w:rsidRPr="007E0FAE" w:rsidRDefault="00300DAD" w:rsidP="000E4BA0">
      <w:pPr>
        <w:ind w:left="-90"/>
        <w:rPr>
          <w:rFonts w:asciiTheme="majorHAnsi" w:hAnsiTheme="majorHAnsi" w:cstheme="majorHAnsi"/>
        </w:rPr>
      </w:pPr>
    </w:p>
    <w:p w14:paraId="2A691210" w14:textId="6135717C" w:rsidR="00B8770B" w:rsidRDefault="00300DAD" w:rsidP="00BA27DE">
      <w:pPr>
        <w:pStyle w:val="ListParagraph"/>
        <w:keepNext/>
        <w:numPr>
          <w:ilvl w:val="0"/>
          <w:numId w:val="8"/>
        </w:numPr>
        <w:spacing w:line="360" w:lineRule="auto"/>
        <w:ind w:left="360"/>
        <w:rPr>
          <w:rFonts w:asciiTheme="majorHAnsi" w:hAnsiTheme="majorHAnsi" w:cstheme="majorHAnsi"/>
          <w:b/>
        </w:rPr>
      </w:pPr>
      <w:r w:rsidRPr="007E0FAE">
        <w:rPr>
          <w:rFonts w:asciiTheme="majorHAnsi" w:hAnsiTheme="majorHAnsi" w:cstheme="majorHAnsi"/>
          <w:b/>
        </w:rPr>
        <w:t>Can you commit to spending a minimum of one hour per month with your mentor</w:t>
      </w:r>
      <w:r w:rsidR="00155A49">
        <w:rPr>
          <w:rFonts w:asciiTheme="majorHAnsi" w:hAnsiTheme="majorHAnsi" w:cstheme="majorHAnsi"/>
          <w:b/>
        </w:rPr>
        <w:t xml:space="preserve"> and contribute to monthly roundtable discussions</w:t>
      </w:r>
      <w:r w:rsidRPr="007E0FAE">
        <w:rPr>
          <w:rFonts w:asciiTheme="majorHAnsi" w:hAnsiTheme="majorHAnsi" w:cstheme="majorHAnsi"/>
          <w:b/>
        </w:rPr>
        <w:t>?</w:t>
      </w:r>
      <w:r w:rsidR="007901D7">
        <w:rPr>
          <w:rFonts w:asciiTheme="majorHAnsi" w:hAnsiTheme="majorHAnsi" w:cstheme="majorHAnsi"/>
          <w:b/>
        </w:rPr>
        <w:t xml:space="preserve">   </w:t>
      </w:r>
      <w:sdt>
        <w:sdtPr>
          <w:rPr>
            <w:rFonts w:asciiTheme="majorHAnsi" w:hAnsiTheme="majorHAnsi" w:cstheme="majorHAnsi"/>
            <w:b/>
          </w:rPr>
          <w:alias w:val="Yes/No"/>
          <w:tag w:val="Yes/No"/>
          <w:id w:val="1386611386"/>
          <w:placeholder>
            <w:docPart w:val="2848067D19B744E79B13EB797CD61F94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7901D7" w:rsidRPr="007901D7">
            <w:rPr>
              <w:rStyle w:val="PlaceholderText"/>
              <w:rFonts w:asciiTheme="majorHAnsi" w:eastAsiaTheme="minorEastAsia" w:hAnsiTheme="majorHAnsi" w:cstheme="majorHAnsi"/>
            </w:rPr>
            <w:t>Choose Yes/No</w:t>
          </w:r>
        </w:sdtContent>
      </w:sdt>
    </w:p>
    <w:p w14:paraId="2A691211" w14:textId="77777777" w:rsidR="000E4BA0" w:rsidRPr="007E0FAE" w:rsidRDefault="00E32647" w:rsidP="000E4BA0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b/>
          <w:sz w:val="22"/>
          <w:szCs w:val="22"/>
        </w:rPr>
      </w:pPr>
      <w:r w:rsidRPr="007E0FAE">
        <w:rPr>
          <w:rFonts w:asciiTheme="majorHAnsi" w:hAnsiTheme="majorHAnsi" w:cstheme="majorHAnsi"/>
          <w:b/>
          <w:sz w:val="22"/>
          <w:szCs w:val="22"/>
        </w:rPr>
        <w:t>2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>.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ab/>
        <w:t>Check all positions that you have held in the industry during your career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1162"/>
        <w:gridCol w:w="7023"/>
      </w:tblGrid>
      <w:tr w:rsidR="00B64FFD" w14:paraId="18BCE4F1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555050488"/>
          </w:sdtPr>
          <w:sdtContent>
            <w:tc>
              <w:tcPr>
                <w:tcW w:w="815" w:type="dxa"/>
              </w:tcPr>
              <w:p w14:paraId="0C65D235" w14:textId="148F602B" w:rsidR="00B64FFD" w:rsidRDefault="00B64FFD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393DF3C0" w14:textId="08BDAB4A" w:rsidR="00B64FFD" w:rsidRPr="007E0FAE" w:rsidRDefault="00B64FFD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dministrative Assistant</w:t>
            </w:r>
          </w:p>
        </w:tc>
      </w:tr>
      <w:tr w:rsidR="00377AA9" w14:paraId="2A691214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-962731539"/>
          </w:sdtPr>
          <w:sdtContent>
            <w:tc>
              <w:tcPr>
                <w:tcW w:w="815" w:type="dxa"/>
              </w:tcPr>
              <w:p w14:paraId="2A691212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13" w14:textId="77777777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Business Development / Sales Representative</w:t>
            </w:r>
          </w:p>
        </w:tc>
      </w:tr>
      <w:tr w:rsidR="00377AA9" w14:paraId="2A691217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-1022472282"/>
          </w:sdtPr>
          <w:sdtContent>
            <w:tc>
              <w:tcPr>
                <w:tcW w:w="815" w:type="dxa"/>
              </w:tcPr>
              <w:p w14:paraId="2A691215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16" w14:textId="77777777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Business Development Director</w:t>
            </w:r>
          </w:p>
        </w:tc>
      </w:tr>
      <w:tr w:rsidR="00377AA9" w14:paraId="2A69121A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-1002972938"/>
          </w:sdtPr>
          <w:sdtContent>
            <w:tc>
              <w:tcPr>
                <w:tcW w:w="815" w:type="dxa"/>
              </w:tcPr>
              <w:p w14:paraId="2A691218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19" w14:textId="77777777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Business Development Manager</w:t>
            </w:r>
          </w:p>
        </w:tc>
      </w:tr>
      <w:tr w:rsidR="00377AA9" w14:paraId="2A69121D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1056888414"/>
          </w:sdtPr>
          <w:sdtContent>
            <w:tc>
              <w:tcPr>
                <w:tcW w:w="815" w:type="dxa"/>
              </w:tcPr>
              <w:p w14:paraId="2A69121B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1C" w14:textId="77777777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Client or Account Manager</w:t>
            </w:r>
          </w:p>
        </w:tc>
      </w:tr>
      <w:tr w:rsidR="00377AA9" w14:paraId="2A691220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-1508975732"/>
          </w:sdtPr>
          <w:sdtContent>
            <w:tc>
              <w:tcPr>
                <w:tcW w:w="815" w:type="dxa"/>
              </w:tcPr>
              <w:p w14:paraId="2A69121E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1F" w14:textId="77777777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Communications Director</w:t>
            </w:r>
          </w:p>
        </w:tc>
      </w:tr>
      <w:tr w:rsidR="00377AA9" w14:paraId="2A691223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-400838860"/>
          </w:sdtPr>
          <w:sdtContent>
            <w:tc>
              <w:tcPr>
                <w:tcW w:w="815" w:type="dxa"/>
              </w:tcPr>
              <w:p w14:paraId="2A691221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22" w14:textId="77777777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Graphics Specialist</w:t>
            </w:r>
          </w:p>
        </w:tc>
      </w:tr>
      <w:tr w:rsidR="00377AA9" w14:paraId="2A691226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-1617354328"/>
          </w:sdtPr>
          <w:sdtContent>
            <w:tc>
              <w:tcPr>
                <w:tcW w:w="815" w:type="dxa"/>
              </w:tcPr>
              <w:p w14:paraId="2A691224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25" w14:textId="77777777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Marketing Consultant/Specialist to A/E/C/P firms</w:t>
            </w:r>
          </w:p>
        </w:tc>
      </w:tr>
      <w:tr w:rsidR="00377AA9" w14:paraId="2A691229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48892285"/>
          </w:sdtPr>
          <w:sdtContent>
            <w:tc>
              <w:tcPr>
                <w:tcW w:w="815" w:type="dxa"/>
              </w:tcPr>
              <w:p w14:paraId="2A691227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28" w14:textId="77777777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Marketing Coordinator</w:t>
            </w:r>
          </w:p>
        </w:tc>
      </w:tr>
      <w:tr w:rsidR="00377AA9" w14:paraId="2A69122C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1342431834"/>
          </w:sdtPr>
          <w:sdtContent>
            <w:tc>
              <w:tcPr>
                <w:tcW w:w="815" w:type="dxa"/>
              </w:tcPr>
              <w:p w14:paraId="2A69122A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2B" w14:textId="77777777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Marketing Director</w:t>
            </w:r>
          </w:p>
        </w:tc>
      </w:tr>
      <w:tr w:rsidR="00377AA9" w14:paraId="2A69122F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-1345629939"/>
          </w:sdtPr>
          <w:sdtContent>
            <w:tc>
              <w:tcPr>
                <w:tcW w:w="815" w:type="dxa"/>
              </w:tcPr>
              <w:p w14:paraId="2A69122D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2E" w14:textId="77777777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Marketing Manager</w:t>
            </w:r>
          </w:p>
        </w:tc>
      </w:tr>
      <w:tr w:rsidR="00377AA9" w14:paraId="2A691232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1939488261"/>
          </w:sdtPr>
          <w:sdtContent>
            <w:tc>
              <w:tcPr>
                <w:tcW w:w="815" w:type="dxa"/>
              </w:tcPr>
              <w:p w14:paraId="2A691230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31" w14:textId="77777777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Marketing Researcher</w:t>
            </w:r>
          </w:p>
        </w:tc>
      </w:tr>
      <w:tr w:rsidR="00377AA9" w14:paraId="2A691235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-1848158783"/>
          </w:sdtPr>
          <w:sdtContent>
            <w:tc>
              <w:tcPr>
                <w:tcW w:w="815" w:type="dxa"/>
              </w:tcPr>
              <w:p w14:paraId="2A691233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34" w14:textId="77777777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Marketing Secretary/Assistant</w:t>
            </w:r>
          </w:p>
        </w:tc>
      </w:tr>
      <w:tr w:rsidR="00377AA9" w14:paraId="2A69123B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1342281474"/>
          </w:sdtPr>
          <w:sdtContent>
            <w:tc>
              <w:tcPr>
                <w:tcW w:w="815" w:type="dxa"/>
              </w:tcPr>
              <w:p w14:paraId="2A691239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3A" w14:textId="35B04F47" w:rsidR="00377AA9" w:rsidRDefault="00B64FFD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Project Coordinator</w:t>
            </w:r>
          </w:p>
        </w:tc>
      </w:tr>
      <w:tr w:rsidR="00377AA9" w14:paraId="2A69123E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-1202473524"/>
          </w:sdtPr>
          <w:sdtContent>
            <w:tc>
              <w:tcPr>
                <w:tcW w:w="815" w:type="dxa"/>
              </w:tcPr>
              <w:p w14:paraId="2A69123C" w14:textId="77777777" w:rsidR="00377AA9" w:rsidRDefault="002F394C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3D" w14:textId="612CF7A1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 xml:space="preserve">Proposal </w:t>
            </w:r>
            <w:r w:rsidR="00B64FFD">
              <w:rPr>
                <w:rFonts w:asciiTheme="majorHAnsi" w:hAnsiTheme="majorHAnsi" w:cstheme="majorHAnsi"/>
                <w:sz w:val="22"/>
                <w:szCs w:val="22"/>
              </w:rPr>
              <w:t>Coordinator</w:t>
            </w:r>
          </w:p>
        </w:tc>
      </w:tr>
      <w:tr w:rsidR="00377AA9" w14:paraId="2A691241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-1571339993"/>
          </w:sdtPr>
          <w:sdtContent>
            <w:tc>
              <w:tcPr>
                <w:tcW w:w="815" w:type="dxa"/>
              </w:tcPr>
              <w:p w14:paraId="2A69123F" w14:textId="77777777" w:rsidR="00377AA9" w:rsidRDefault="00C46D18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5" w:type="dxa"/>
            <w:gridSpan w:val="2"/>
          </w:tcPr>
          <w:p w14:paraId="2A691240" w14:textId="5C93C992" w:rsidR="00377AA9" w:rsidRDefault="00B64FFD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Receptionist </w:t>
            </w:r>
          </w:p>
        </w:tc>
      </w:tr>
      <w:tr w:rsidR="00377AA9" w14:paraId="2A69124E" w14:textId="77777777" w:rsidTr="00B25F1B">
        <w:sdt>
          <w:sdtPr>
            <w:rPr>
              <w:rFonts w:asciiTheme="majorHAnsi" w:hAnsiTheme="majorHAnsi" w:cstheme="majorHAnsi"/>
              <w:sz w:val="22"/>
              <w:szCs w:val="22"/>
            </w:rPr>
            <w:id w:val="-48456518"/>
          </w:sdtPr>
          <w:sdtContent>
            <w:tc>
              <w:tcPr>
                <w:tcW w:w="815" w:type="dxa"/>
              </w:tcPr>
              <w:p w14:paraId="2A69124B" w14:textId="77777777" w:rsidR="00377AA9" w:rsidRDefault="00C46D18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62" w:type="dxa"/>
          </w:tcPr>
          <w:p w14:paraId="2A69124C" w14:textId="77777777" w:rsidR="00377AA9" w:rsidRDefault="00377AA9" w:rsidP="00377AA9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Other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alias w:val="Please specify"/>
            <w:tag w:val="Please specify"/>
            <w:id w:val="1560054128"/>
            <w:showingPlcHdr/>
            <w:text/>
          </w:sdtPr>
          <w:sdtContent>
            <w:tc>
              <w:tcPr>
                <w:tcW w:w="7023" w:type="dxa"/>
              </w:tcPr>
              <w:p w14:paraId="2A69124D" w14:textId="77777777" w:rsidR="00377AA9" w:rsidRDefault="00377AA9" w:rsidP="00377AA9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</w:tbl>
    <w:p w14:paraId="2A69124F" w14:textId="77777777" w:rsidR="00377AA9" w:rsidRDefault="00377AA9" w:rsidP="00377AA9">
      <w:pPr>
        <w:pStyle w:val="Level1"/>
        <w:tabs>
          <w:tab w:val="left" w:pos="-1080"/>
          <w:tab w:val="left" w:pos="-720"/>
          <w:tab w:val="left" w:pos="360"/>
        </w:tabs>
        <w:spacing w:line="360" w:lineRule="auto"/>
        <w:ind w:firstLine="0"/>
        <w:rPr>
          <w:rFonts w:asciiTheme="majorHAnsi" w:hAnsiTheme="majorHAnsi" w:cstheme="majorHAnsi"/>
          <w:sz w:val="22"/>
          <w:szCs w:val="22"/>
        </w:rPr>
      </w:pPr>
    </w:p>
    <w:p w14:paraId="2A691250" w14:textId="77777777" w:rsidR="000E4BA0" w:rsidRPr="007E0FAE" w:rsidRDefault="00E32647" w:rsidP="007901D7">
      <w:pPr>
        <w:pStyle w:val="Level1"/>
        <w:keepNext/>
        <w:tabs>
          <w:tab w:val="left" w:pos="-1080"/>
          <w:tab w:val="left" w:pos="-720"/>
          <w:tab w:val="left" w:pos="360"/>
          <w:tab w:val="left" w:pos="450"/>
        </w:tabs>
        <w:spacing w:line="360" w:lineRule="auto"/>
        <w:rPr>
          <w:rFonts w:asciiTheme="majorHAnsi" w:hAnsiTheme="majorHAnsi" w:cstheme="majorHAnsi"/>
          <w:b/>
          <w:sz w:val="22"/>
          <w:szCs w:val="22"/>
        </w:rPr>
      </w:pPr>
      <w:r w:rsidRPr="007E0FAE">
        <w:rPr>
          <w:rFonts w:asciiTheme="majorHAnsi" w:hAnsiTheme="majorHAnsi" w:cstheme="majorHAnsi"/>
          <w:b/>
          <w:sz w:val="22"/>
          <w:szCs w:val="22"/>
        </w:rPr>
        <w:lastRenderedPageBreak/>
        <w:t>3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>.  Check all disciplines in which you have been employed or have consulted during your career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6"/>
        <w:gridCol w:w="1158"/>
        <w:gridCol w:w="7026"/>
      </w:tblGrid>
      <w:tr w:rsidR="00C46D18" w14:paraId="2A691253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407383337"/>
          </w:sdtPr>
          <w:sdtContent>
            <w:tc>
              <w:tcPr>
                <w:tcW w:w="816" w:type="dxa"/>
              </w:tcPr>
              <w:p w14:paraId="2A691251" w14:textId="77777777" w:rsidR="00C46D18" w:rsidRDefault="00C46D18" w:rsidP="007901D7">
                <w:pPr>
                  <w:pStyle w:val="Level1"/>
                  <w:keepNext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52" w14:textId="77777777" w:rsidR="00C46D18" w:rsidRDefault="00C46D18" w:rsidP="007901D7">
            <w:pPr>
              <w:pStyle w:val="Level1"/>
              <w:keepNext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A/E or E/A  (Full-service)</w:t>
            </w:r>
          </w:p>
        </w:tc>
      </w:tr>
      <w:tr w:rsidR="00C46D18" w14:paraId="2A691256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470752745"/>
          </w:sdtPr>
          <w:sdtContent>
            <w:tc>
              <w:tcPr>
                <w:tcW w:w="816" w:type="dxa"/>
              </w:tcPr>
              <w:p w14:paraId="2A691254" w14:textId="77777777" w:rsidR="00C46D18" w:rsidRDefault="00C46D18" w:rsidP="007901D7">
                <w:pPr>
                  <w:pStyle w:val="Level1"/>
                  <w:keepNext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55" w14:textId="77777777" w:rsidR="00C46D18" w:rsidRDefault="00C46D18" w:rsidP="007901D7">
            <w:pPr>
              <w:pStyle w:val="Level1"/>
              <w:keepNext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Architecture / Planning / Interior Design</w:t>
            </w:r>
          </w:p>
        </w:tc>
      </w:tr>
      <w:tr w:rsidR="00C46D18" w14:paraId="2A691259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113826775"/>
          </w:sdtPr>
          <w:sdtContent>
            <w:tc>
              <w:tcPr>
                <w:tcW w:w="816" w:type="dxa"/>
              </w:tcPr>
              <w:p w14:paraId="2A691257" w14:textId="77777777" w:rsidR="00C46D18" w:rsidRDefault="00C46D18" w:rsidP="007901D7">
                <w:pPr>
                  <w:pStyle w:val="Level1"/>
                  <w:keepNext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58" w14:textId="77777777" w:rsidR="00C46D18" w:rsidRDefault="00C46D18" w:rsidP="007901D7">
            <w:pPr>
              <w:pStyle w:val="Level1"/>
              <w:keepNext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A-V /Acoustical</w:t>
            </w:r>
          </w:p>
        </w:tc>
      </w:tr>
      <w:tr w:rsidR="00C46D18" w14:paraId="2A69125C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2068556487"/>
          </w:sdtPr>
          <w:sdtContent>
            <w:tc>
              <w:tcPr>
                <w:tcW w:w="816" w:type="dxa"/>
              </w:tcPr>
              <w:p w14:paraId="2A69125A" w14:textId="77777777" w:rsidR="00C46D18" w:rsidRDefault="00C46D18" w:rsidP="007901D7">
                <w:pPr>
                  <w:pStyle w:val="Level1"/>
                  <w:keepNext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5B" w14:textId="77777777" w:rsidR="00C46D18" w:rsidRDefault="00C46D18" w:rsidP="007901D7">
            <w:pPr>
              <w:pStyle w:val="Level1"/>
              <w:keepNext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Construction - General or Specialty</w:t>
            </w:r>
          </w:p>
        </w:tc>
      </w:tr>
      <w:tr w:rsidR="00C46D18" w14:paraId="2A69125F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1173337542"/>
          </w:sdtPr>
          <w:sdtContent>
            <w:tc>
              <w:tcPr>
                <w:tcW w:w="816" w:type="dxa"/>
              </w:tcPr>
              <w:p w14:paraId="2A69125D" w14:textId="77777777" w:rsidR="00C46D18" w:rsidRDefault="00C46D18" w:rsidP="007901D7">
                <w:pPr>
                  <w:pStyle w:val="Level1"/>
                  <w:keepNext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5E" w14:textId="77777777" w:rsidR="00C46D18" w:rsidRDefault="00C46D18" w:rsidP="007901D7">
            <w:pPr>
              <w:pStyle w:val="Level1"/>
              <w:keepNext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Construction Management / Facilities Management</w:t>
            </w:r>
          </w:p>
        </w:tc>
      </w:tr>
      <w:tr w:rsidR="00C46D18" w14:paraId="2A691262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439214195"/>
          </w:sdtPr>
          <w:sdtContent>
            <w:tc>
              <w:tcPr>
                <w:tcW w:w="816" w:type="dxa"/>
              </w:tcPr>
              <w:p w14:paraId="2A691260" w14:textId="77777777" w:rsidR="00C46D18" w:rsidRDefault="00C46D18" w:rsidP="007901D7">
                <w:pPr>
                  <w:pStyle w:val="Level1"/>
                  <w:keepNext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61" w14:textId="77777777" w:rsidR="00C46D18" w:rsidRDefault="00C46D18" w:rsidP="007901D7">
            <w:pPr>
              <w:pStyle w:val="Level1"/>
              <w:keepNext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Design-Build</w:t>
            </w:r>
          </w:p>
        </w:tc>
      </w:tr>
      <w:tr w:rsidR="00C46D18" w14:paraId="2A691265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1133477097"/>
          </w:sdtPr>
          <w:sdtContent>
            <w:tc>
              <w:tcPr>
                <w:tcW w:w="816" w:type="dxa"/>
              </w:tcPr>
              <w:p w14:paraId="2A691263" w14:textId="77777777" w:rsidR="00C46D18" w:rsidRDefault="00C46D18" w:rsidP="00B207CD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64" w14:textId="77777777" w:rsidR="00C46D18" w:rsidRDefault="00C46D18" w:rsidP="00B207CD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Engineering  - Civil / Sanitary</w:t>
            </w:r>
          </w:p>
        </w:tc>
      </w:tr>
      <w:tr w:rsidR="00C46D18" w14:paraId="2A691268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1756788728"/>
          </w:sdtPr>
          <w:sdtContent>
            <w:tc>
              <w:tcPr>
                <w:tcW w:w="816" w:type="dxa"/>
              </w:tcPr>
              <w:p w14:paraId="2A691266" w14:textId="77777777" w:rsidR="00C46D18" w:rsidRDefault="00C46D18" w:rsidP="00B207CD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67" w14:textId="77777777" w:rsidR="00C46D18" w:rsidRDefault="00C46D18" w:rsidP="00B207CD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Engineering  - Environmental / Biological</w:t>
            </w:r>
          </w:p>
        </w:tc>
      </w:tr>
      <w:tr w:rsidR="00C46D18" w14:paraId="2A69126B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1265917350"/>
          </w:sdtPr>
          <w:sdtContent>
            <w:tc>
              <w:tcPr>
                <w:tcW w:w="816" w:type="dxa"/>
              </w:tcPr>
              <w:p w14:paraId="2A691269" w14:textId="77777777" w:rsidR="00C46D18" w:rsidRDefault="00C46D18" w:rsidP="00B207CD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6A" w14:textId="77777777" w:rsidR="00C46D18" w:rsidRDefault="00C46D18" w:rsidP="00B207CD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Engineering - Geotechnical / Geological</w:t>
            </w:r>
          </w:p>
        </w:tc>
      </w:tr>
      <w:tr w:rsidR="00C46D18" w14:paraId="2A69126E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1023021944"/>
          </w:sdtPr>
          <w:sdtContent>
            <w:tc>
              <w:tcPr>
                <w:tcW w:w="816" w:type="dxa"/>
              </w:tcPr>
              <w:p w14:paraId="2A69126C" w14:textId="77777777" w:rsidR="00C46D18" w:rsidRDefault="00C46D18" w:rsidP="00B207CD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6D" w14:textId="77777777" w:rsidR="00C46D18" w:rsidRDefault="00C46D18" w:rsidP="00B207CD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Engineering - Mechanical / Electrical / Plumbing</w:t>
            </w:r>
          </w:p>
        </w:tc>
      </w:tr>
      <w:tr w:rsidR="00C46D18" w14:paraId="2A691271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2081515801"/>
          </w:sdtPr>
          <w:sdtContent>
            <w:tc>
              <w:tcPr>
                <w:tcW w:w="816" w:type="dxa"/>
              </w:tcPr>
              <w:p w14:paraId="2A69126F" w14:textId="77777777" w:rsidR="00C46D18" w:rsidRDefault="00C46D18" w:rsidP="00B207CD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70" w14:textId="77777777" w:rsidR="00C46D18" w:rsidRDefault="00C46D18" w:rsidP="00B207CD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Engineering - Structural</w:t>
            </w:r>
          </w:p>
        </w:tc>
      </w:tr>
      <w:tr w:rsidR="00C46D18" w14:paraId="2A691274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1941329995"/>
          </w:sdtPr>
          <w:sdtContent>
            <w:tc>
              <w:tcPr>
                <w:tcW w:w="816" w:type="dxa"/>
              </w:tcPr>
              <w:p w14:paraId="2A691272" w14:textId="77777777" w:rsidR="00C46D18" w:rsidRDefault="00C46D18" w:rsidP="00B207CD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73" w14:textId="77777777" w:rsidR="00C46D18" w:rsidRDefault="00C46D18" w:rsidP="00B207CD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Engineering - Transportation</w:t>
            </w:r>
          </w:p>
        </w:tc>
      </w:tr>
      <w:tr w:rsidR="00130B81" w14:paraId="496C5F59" w14:textId="77777777" w:rsidTr="00130B81">
        <w:sdt>
          <w:sdtPr>
            <w:rPr>
              <w:rFonts w:ascii="Calibri" w:hAnsi="Calibri" w:cs="Calibri"/>
              <w:color w:val="000000"/>
            </w:rPr>
            <w:id w:val="-1415928064"/>
          </w:sdtPr>
          <w:sdtContent>
            <w:tc>
              <w:tcPr>
                <w:tcW w:w="816" w:type="dxa"/>
              </w:tcPr>
              <w:p w14:paraId="511414E0" w14:textId="2BFDBEC9" w:rsidR="00130B81" w:rsidRDefault="00130B81" w:rsidP="00130B81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0A71C3AC" w14:textId="36BDD660" w:rsidR="00130B81" w:rsidRPr="007E0FAE" w:rsidRDefault="00130B81" w:rsidP="00130B81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</w:rPr>
              <w:t>Environmental</w:t>
            </w:r>
            <w:r w:rsidRPr="009346CB">
              <w:rPr>
                <w:rFonts w:ascii="Calibri" w:hAnsi="Calibri" w:cs="Calibri"/>
                <w:color w:val="000000"/>
              </w:rPr>
              <w:t xml:space="preserve"> </w:t>
            </w:r>
          </w:p>
        </w:tc>
      </w:tr>
      <w:tr w:rsidR="00130B81" w14:paraId="2A691277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1645812496"/>
          </w:sdtPr>
          <w:sdtContent>
            <w:tc>
              <w:tcPr>
                <w:tcW w:w="816" w:type="dxa"/>
              </w:tcPr>
              <w:p w14:paraId="2A691275" w14:textId="77777777" w:rsidR="00130B81" w:rsidRDefault="00130B81" w:rsidP="00130B81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76" w14:textId="77777777" w:rsidR="00130B81" w:rsidRDefault="00130B81" w:rsidP="00130B81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Fire Protection / Security</w:t>
            </w:r>
          </w:p>
        </w:tc>
      </w:tr>
      <w:tr w:rsidR="00130B81" w14:paraId="2A69127A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850538415"/>
          </w:sdtPr>
          <w:sdtContent>
            <w:tc>
              <w:tcPr>
                <w:tcW w:w="816" w:type="dxa"/>
              </w:tcPr>
              <w:p w14:paraId="2A691278" w14:textId="77777777" w:rsidR="00130B81" w:rsidRDefault="00130B81" w:rsidP="00130B81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79" w14:textId="77777777" w:rsidR="00130B81" w:rsidRDefault="00130B81" w:rsidP="00130B81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Interior Design</w:t>
            </w:r>
          </w:p>
        </w:tc>
      </w:tr>
      <w:tr w:rsidR="00130B81" w14:paraId="2A69127D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1448774722"/>
          </w:sdtPr>
          <w:sdtContent>
            <w:tc>
              <w:tcPr>
                <w:tcW w:w="816" w:type="dxa"/>
              </w:tcPr>
              <w:p w14:paraId="2A69127B" w14:textId="77777777" w:rsidR="00130B81" w:rsidRDefault="00130B81" w:rsidP="00130B81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7C" w14:textId="77777777" w:rsidR="00130B81" w:rsidRDefault="00130B81" w:rsidP="00130B81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Landscape Architecture</w:t>
            </w:r>
          </w:p>
        </w:tc>
      </w:tr>
      <w:tr w:rsidR="00130B81" w14:paraId="2A691280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1949384662"/>
          </w:sdtPr>
          <w:sdtContent>
            <w:tc>
              <w:tcPr>
                <w:tcW w:w="816" w:type="dxa"/>
              </w:tcPr>
              <w:p w14:paraId="2A69127E" w14:textId="77777777" w:rsidR="00130B81" w:rsidRDefault="00130B81" w:rsidP="00130B81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7F" w14:textId="77777777" w:rsidR="00130B81" w:rsidRDefault="00130B81" w:rsidP="00130B81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Public Relations / Community Outreach</w:t>
            </w:r>
          </w:p>
        </w:tc>
      </w:tr>
      <w:tr w:rsidR="00130B81" w14:paraId="2A691283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-2096707464"/>
          </w:sdtPr>
          <w:sdtContent>
            <w:tc>
              <w:tcPr>
                <w:tcW w:w="816" w:type="dxa"/>
              </w:tcPr>
              <w:p w14:paraId="2A691281" w14:textId="77777777" w:rsidR="00130B81" w:rsidRDefault="00130B81" w:rsidP="00130B81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2A691282" w14:textId="77777777" w:rsidR="00130B81" w:rsidRDefault="00130B81" w:rsidP="00130B81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Surveying</w:t>
            </w:r>
          </w:p>
        </w:tc>
      </w:tr>
      <w:tr w:rsidR="00130B81" w14:paraId="2A691287" w14:textId="77777777" w:rsidTr="00130B81">
        <w:sdt>
          <w:sdtPr>
            <w:rPr>
              <w:rFonts w:asciiTheme="majorHAnsi" w:hAnsiTheme="majorHAnsi" w:cstheme="majorHAnsi"/>
              <w:sz w:val="22"/>
              <w:szCs w:val="22"/>
            </w:rPr>
            <w:id w:val="335343196"/>
          </w:sdtPr>
          <w:sdtContent>
            <w:tc>
              <w:tcPr>
                <w:tcW w:w="816" w:type="dxa"/>
              </w:tcPr>
              <w:p w14:paraId="2A691284" w14:textId="77777777" w:rsidR="00130B81" w:rsidRDefault="00130B81" w:rsidP="00130B81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58" w:type="dxa"/>
          </w:tcPr>
          <w:p w14:paraId="2A691285" w14:textId="77777777" w:rsidR="00130B81" w:rsidRDefault="00130B81" w:rsidP="00130B81">
            <w:pPr>
              <w:pStyle w:val="Level1"/>
              <w:tabs>
                <w:tab w:val="left" w:pos="-108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Other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alias w:val="Please specify"/>
            <w:tag w:val="Please specify"/>
            <w:id w:val="-1160928829"/>
            <w:showingPlcHdr/>
            <w:text/>
          </w:sdtPr>
          <w:sdtContent>
            <w:tc>
              <w:tcPr>
                <w:tcW w:w="7026" w:type="dxa"/>
              </w:tcPr>
              <w:p w14:paraId="2A691286" w14:textId="77777777" w:rsidR="00130B81" w:rsidRDefault="00130B81" w:rsidP="00130B81">
                <w:pPr>
                  <w:pStyle w:val="Level1"/>
                  <w:tabs>
                    <w:tab w:val="left" w:pos="-108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</w:tbl>
    <w:p w14:paraId="2A691288" w14:textId="77777777" w:rsidR="008E0AEB" w:rsidRPr="007E0FAE" w:rsidRDefault="008E0AEB" w:rsidP="000E4BA0">
      <w:pPr>
        <w:pStyle w:val="Level1"/>
        <w:tabs>
          <w:tab w:val="left" w:pos="-1080"/>
          <w:tab w:val="left" w:pos="-720"/>
          <w:tab w:val="left" w:pos="330"/>
          <w:tab w:val="left" w:pos="612"/>
        </w:tabs>
        <w:spacing w:line="360" w:lineRule="auto"/>
        <w:ind w:left="612" w:hanging="612"/>
        <w:rPr>
          <w:rFonts w:asciiTheme="majorHAnsi" w:hAnsiTheme="majorHAnsi" w:cstheme="majorHAnsi"/>
          <w:b/>
          <w:sz w:val="22"/>
          <w:szCs w:val="22"/>
        </w:rPr>
      </w:pPr>
    </w:p>
    <w:p w14:paraId="2A691289" w14:textId="77777777" w:rsidR="000E4BA0" w:rsidRPr="007E0FAE" w:rsidRDefault="00E32647" w:rsidP="000E4BA0">
      <w:pPr>
        <w:pStyle w:val="Level1"/>
        <w:tabs>
          <w:tab w:val="left" w:pos="-1080"/>
          <w:tab w:val="left" w:pos="-720"/>
          <w:tab w:val="left" w:pos="330"/>
          <w:tab w:val="left" w:pos="612"/>
        </w:tabs>
        <w:spacing w:line="360" w:lineRule="auto"/>
        <w:ind w:left="612" w:hanging="612"/>
        <w:rPr>
          <w:rFonts w:asciiTheme="majorHAnsi" w:hAnsiTheme="majorHAnsi" w:cstheme="majorHAnsi"/>
          <w:b/>
          <w:sz w:val="22"/>
          <w:szCs w:val="22"/>
        </w:rPr>
      </w:pPr>
      <w:r w:rsidRPr="007E0FAE">
        <w:rPr>
          <w:rFonts w:asciiTheme="majorHAnsi" w:hAnsiTheme="majorHAnsi" w:cstheme="majorHAnsi"/>
          <w:b/>
          <w:sz w:val="22"/>
          <w:szCs w:val="22"/>
        </w:rPr>
        <w:t>4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>.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ab/>
        <w:t xml:space="preserve">What are your career objectives in the next two years? (Check all that apply.) </w:t>
      </w:r>
    </w:p>
    <w:tbl>
      <w:tblPr>
        <w:tblStyle w:val="TableGrid"/>
        <w:tblW w:w="0" w:type="auto"/>
        <w:tblInd w:w="3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"/>
        <w:gridCol w:w="3785"/>
        <w:gridCol w:w="4400"/>
      </w:tblGrid>
      <w:tr w:rsidR="00711D3A" w14:paraId="2A69128C" w14:textId="77777777" w:rsidTr="00017573">
        <w:sdt>
          <w:sdtPr>
            <w:rPr>
              <w:rFonts w:asciiTheme="majorHAnsi" w:hAnsiTheme="majorHAnsi" w:cstheme="majorHAnsi"/>
              <w:sz w:val="22"/>
              <w:szCs w:val="22"/>
            </w:rPr>
            <w:id w:val="1624884757"/>
          </w:sdtPr>
          <w:sdtContent>
            <w:tc>
              <w:tcPr>
                <w:tcW w:w="858" w:type="dxa"/>
              </w:tcPr>
              <w:p w14:paraId="2A69128A" w14:textId="77777777" w:rsidR="00711D3A" w:rsidRDefault="000562DE" w:rsidP="00711D3A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num" w:pos="900"/>
                    <w:tab w:val="left" w:pos="99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28B" w14:textId="77777777" w:rsidR="00711D3A" w:rsidRDefault="00711D3A" w:rsidP="00711D3A">
            <w:pPr>
              <w:pStyle w:val="Level1"/>
              <w:tabs>
                <w:tab w:val="left" w:pos="-1080"/>
                <w:tab w:val="left" w:pos="-720"/>
                <w:tab w:val="left" w:pos="0"/>
                <w:tab w:val="num" w:pos="900"/>
                <w:tab w:val="left" w:pos="99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PSM</w:t>
            </w:r>
          </w:p>
        </w:tc>
      </w:tr>
      <w:tr w:rsidR="00711D3A" w14:paraId="2A69128F" w14:textId="77777777" w:rsidTr="00017573">
        <w:sdt>
          <w:sdtPr>
            <w:rPr>
              <w:rFonts w:asciiTheme="majorHAnsi" w:hAnsiTheme="majorHAnsi" w:cstheme="majorHAnsi"/>
              <w:sz w:val="22"/>
              <w:szCs w:val="22"/>
            </w:rPr>
            <w:id w:val="1600605683"/>
          </w:sdtPr>
          <w:sdtContent>
            <w:tc>
              <w:tcPr>
                <w:tcW w:w="858" w:type="dxa"/>
              </w:tcPr>
              <w:p w14:paraId="2A69128D" w14:textId="77777777" w:rsidR="00711D3A" w:rsidRDefault="000562DE" w:rsidP="00711D3A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num" w:pos="900"/>
                    <w:tab w:val="left" w:pos="99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28E" w14:textId="77777777" w:rsidR="00711D3A" w:rsidRDefault="00711D3A" w:rsidP="00711D3A">
            <w:pPr>
              <w:pStyle w:val="Level1"/>
              <w:tabs>
                <w:tab w:val="left" w:pos="-1080"/>
                <w:tab w:val="left" w:pos="-720"/>
                <w:tab w:val="left" w:pos="0"/>
                <w:tab w:val="num" w:pos="900"/>
                <w:tab w:val="left" w:pos="99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FSMPS</w:t>
            </w:r>
          </w:p>
        </w:tc>
      </w:tr>
      <w:tr w:rsidR="00711D3A" w14:paraId="2A691293" w14:textId="77777777" w:rsidTr="00017573">
        <w:sdt>
          <w:sdtPr>
            <w:rPr>
              <w:rFonts w:asciiTheme="majorHAnsi" w:hAnsiTheme="majorHAnsi" w:cstheme="majorHAnsi"/>
              <w:sz w:val="22"/>
              <w:szCs w:val="22"/>
            </w:rPr>
            <w:id w:val="1154338858"/>
          </w:sdtPr>
          <w:sdtContent>
            <w:tc>
              <w:tcPr>
                <w:tcW w:w="858" w:type="dxa"/>
              </w:tcPr>
              <w:p w14:paraId="2A691290" w14:textId="77777777" w:rsidR="00711D3A" w:rsidRDefault="000562DE" w:rsidP="00711D3A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num" w:pos="900"/>
                    <w:tab w:val="left" w:pos="99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870" w:type="dxa"/>
          </w:tcPr>
          <w:p w14:paraId="2A691291" w14:textId="77777777" w:rsidR="00711D3A" w:rsidRDefault="00711D3A" w:rsidP="00711D3A">
            <w:pPr>
              <w:pStyle w:val="Level1"/>
              <w:tabs>
                <w:tab w:val="left" w:pos="-1080"/>
                <w:tab w:val="left" w:pos="-720"/>
                <w:tab w:val="left" w:pos="0"/>
                <w:tab w:val="num" w:pos="900"/>
                <w:tab w:val="left" w:pos="99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Advance to a higher marketing position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alias w:val="List position"/>
            <w:tag w:val="List position"/>
            <w:id w:val="980040014"/>
            <w:showingPlcHdr/>
            <w:text/>
          </w:sdtPr>
          <w:sdtContent>
            <w:tc>
              <w:tcPr>
                <w:tcW w:w="4518" w:type="dxa"/>
              </w:tcPr>
              <w:p w14:paraId="2A691292" w14:textId="77777777" w:rsidR="00711D3A" w:rsidRDefault="00711D3A" w:rsidP="00711D3A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num" w:pos="900"/>
                    <w:tab w:val="left" w:pos="99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  <w:tr w:rsidR="00711D3A" w14:paraId="2A691296" w14:textId="77777777" w:rsidTr="00017573">
        <w:sdt>
          <w:sdtPr>
            <w:rPr>
              <w:rFonts w:asciiTheme="majorHAnsi" w:hAnsiTheme="majorHAnsi" w:cstheme="majorHAnsi"/>
              <w:color w:val="808080"/>
              <w:sz w:val="22"/>
              <w:szCs w:val="22"/>
            </w:rPr>
            <w:id w:val="-461492610"/>
          </w:sdtPr>
          <w:sdtContent>
            <w:tc>
              <w:tcPr>
                <w:tcW w:w="858" w:type="dxa"/>
              </w:tcPr>
              <w:p w14:paraId="2A691294" w14:textId="77777777" w:rsidR="00711D3A" w:rsidRDefault="000562DE" w:rsidP="00711D3A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num" w:pos="900"/>
                    <w:tab w:val="left" w:pos="99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295" w14:textId="77777777" w:rsidR="00711D3A" w:rsidRDefault="00711D3A" w:rsidP="00711D3A">
            <w:pPr>
              <w:pStyle w:val="Level1"/>
              <w:tabs>
                <w:tab w:val="left" w:pos="-1080"/>
                <w:tab w:val="left" w:pos="-720"/>
                <w:tab w:val="left" w:pos="0"/>
                <w:tab w:val="num" w:pos="900"/>
                <w:tab w:val="left" w:pos="99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Principal track (non-marketing)</w:t>
            </w:r>
          </w:p>
        </w:tc>
      </w:tr>
      <w:tr w:rsidR="00711D3A" w14:paraId="2A691299" w14:textId="77777777" w:rsidTr="00017573">
        <w:sdt>
          <w:sdtPr>
            <w:rPr>
              <w:rFonts w:asciiTheme="majorHAnsi" w:hAnsiTheme="majorHAnsi" w:cstheme="majorHAnsi"/>
              <w:sz w:val="22"/>
              <w:szCs w:val="22"/>
            </w:rPr>
            <w:id w:val="-1783027589"/>
          </w:sdtPr>
          <w:sdtContent>
            <w:tc>
              <w:tcPr>
                <w:tcW w:w="858" w:type="dxa"/>
              </w:tcPr>
              <w:p w14:paraId="2A691297" w14:textId="77777777" w:rsidR="00711D3A" w:rsidRDefault="000562DE" w:rsidP="00711D3A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num" w:pos="900"/>
                    <w:tab w:val="left" w:pos="99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298" w14:textId="77777777" w:rsidR="00711D3A" w:rsidRDefault="00711D3A" w:rsidP="00711D3A">
            <w:pPr>
              <w:pStyle w:val="Level1"/>
              <w:tabs>
                <w:tab w:val="left" w:pos="-1080"/>
                <w:tab w:val="left" w:pos="-720"/>
                <w:tab w:val="left" w:pos="0"/>
                <w:tab w:val="num" w:pos="900"/>
                <w:tab w:val="left" w:pos="99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Become a marketing consultant</w:t>
            </w:r>
          </w:p>
        </w:tc>
      </w:tr>
      <w:tr w:rsidR="000562DE" w14:paraId="2A69129C" w14:textId="77777777" w:rsidTr="00017573">
        <w:sdt>
          <w:sdtPr>
            <w:rPr>
              <w:rFonts w:asciiTheme="majorHAnsi" w:hAnsiTheme="majorHAnsi" w:cstheme="majorHAnsi"/>
              <w:sz w:val="22"/>
              <w:szCs w:val="22"/>
            </w:rPr>
            <w:id w:val="-2132536974"/>
          </w:sdtPr>
          <w:sdtContent>
            <w:tc>
              <w:tcPr>
                <w:tcW w:w="858" w:type="dxa"/>
              </w:tcPr>
              <w:p w14:paraId="2A69129A" w14:textId="77777777" w:rsidR="000562DE" w:rsidRDefault="000562DE" w:rsidP="00711D3A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num" w:pos="900"/>
                    <w:tab w:val="left" w:pos="99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29B" w14:textId="77777777" w:rsidR="000562DE" w:rsidRDefault="000562DE" w:rsidP="00711D3A">
            <w:pPr>
              <w:pStyle w:val="Level1"/>
              <w:tabs>
                <w:tab w:val="left" w:pos="-1080"/>
                <w:tab w:val="left" w:pos="-720"/>
                <w:tab w:val="left" w:pos="0"/>
                <w:tab w:val="num" w:pos="900"/>
                <w:tab w:val="left" w:pos="99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 w:rsidRPr="007E0FAE">
              <w:rPr>
                <w:rFonts w:asciiTheme="majorHAnsi" w:hAnsiTheme="majorHAnsi" w:cstheme="majorHAnsi"/>
                <w:sz w:val="22"/>
                <w:szCs w:val="22"/>
              </w:rPr>
              <w:t>Other</w:t>
            </w:r>
          </w:p>
        </w:tc>
      </w:tr>
    </w:tbl>
    <w:p w14:paraId="2B058705" w14:textId="77777777" w:rsidR="009346CB" w:rsidRPr="009346CB" w:rsidRDefault="009346CB" w:rsidP="009346CB">
      <w:pPr>
        <w:widowControl w:val="0"/>
        <w:tabs>
          <w:tab w:val="left" w:pos="-1080"/>
          <w:tab w:val="left" w:pos="-720"/>
          <w:tab w:val="left" w:pos="0"/>
          <w:tab w:val="left" w:pos="540"/>
        </w:tabs>
        <w:autoSpaceDE w:val="0"/>
        <w:autoSpaceDN w:val="0"/>
        <w:adjustRightInd w:val="0"/>
        <w:spacing w:line="360" w:lineRule="auto"/>
        <w:rPr>
          <w:rFonts w:ascii="Calibri" w:hAnsi="Calibri" w:cs="Calibri"/>
        </w:rPr>
      </w:pPr>
    </w:p>
    <w:p w14:paraId="2A69129E" w14:textId="77777777" w:rsidR="000E4BA0" w:rsidRPr="007E0FAE" w:rsidRDefault="00E32647" w:rsidP="000E4BA0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b/>
          <w:sz w:val="22"/>
          <w:szCs w:val="22"/>
        </w:rPr>
      </w:pPr>
      <w:r w:rsidRPr="007E0FAE">
        <w:rPr>
          <w:rFonts w:asciiTheme="majorHAnsi" w:hAnsiTheme="majorHAnsi" w:cstheme="majorHAnsi"/>
          <w:b/>
          <w:sz w:val="22"/>
          <w:szCs w:val="22"/>
        </w:rPr>
        <w:t>5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>.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ab/>
        <w:t xml:space="preserve">Have you ever been a </w:t>
      </w:r>
      <w:r w:rsidR="00BC62FE" w:rsidRPr="007E0FAE">
        <w:rPr>
          <w:rFonts w:asciiTheme="majorHAnsi" w:hAnsiTheme="majorHAnsi" w:cstheme="majorHAnsi"/>
          <w:b/>
          <w:sz w:val="22"/>
          <w:szCs w:val="22"/>
        </w:rPr>
        <w:t>protégé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 xml:space="preserve">? </w:t>
      </w:r>
      <w:r w:rsidR="000E4BA0" w:rsidRPr="007E0FAE">
        <w:rPr>
          <w:rFonts w:asciiTheme="majorHAnsi" w:hAnsiTheme="majorHAnsi" w:cstheme="majorHAnsi"/>
          <w:sz w:val="22"/>
          <w:szCs w:val="22"/>
        </w:rPr>
        <w:t xml:space="preserve">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"/>
        <w:gridCol w:w="2025"/>
        <w:gridCol w:w="6147"/>
      </w:tblGrid>
      <w:tr w:rsidR="00A26D57" w14:paraId="2A6912A1" w14:textId="77777777" w:rsidTr="00017573">
        <w:sdt>
          <w:sdtPr>
            <w:rPr>
              <w:rFonts w:asciiTheme="majorHAnsi" w:hAnsiTheme="majorHAnsi" w:cstheme="majorHAnsi"/>
              <w:sz w:val="22"/>
              <w:szCs w:val="22"/>
            </w:rPr>
            <w:id w:val="-916940364"/>
          </w:sdtPr>
          <w:sdtContent>
            <w:tc>
              <w:tcPr>
                <w:tcW w:w="828" w:type="dxa"/>
              </w:tcPr>
              <w:p w14:paraId="2A69129F" w14:textId="77777777" w:rsidR="00A26D57" w:rsidRDefault="00A26D57" w:rsidP="00312B73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2A0" w14:textId="77777777" w:rsidR="00A26D57" w:rsidRDefault="00A26D57" w:rsidP="00312B73">
            <w:pPr>
              <w:pStyle w:val="Level1"/>
              <w:tabs>
                <w:tab w:val="left" w:pos="-1080"/>
                <w:tab w:val="left" w:pos="-720"/>
                <w:tab w:val="left" w:pos="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</w:tr>
      <w:tr w:rsidR="00A26D57" w14:paraId="2A6912A4" w14:textId="77777777" w:rsidTr="00017573">
        <w:tc>
          <w:tcPr>
            <w:tcW w:w="2898" w:type="dxa"/>
            <w:gridSpan w:val="2"/>
          </w:tcPr>
          <w:p w14:paraId="2A6912A2" w14:textId="77777777" w:rsidR="00A26D57" w:rsidRDefault="00A26D57" w:rsidP="00312B73">
            <w:pPr>
              <w:pStyle w:val="Level1"/>
              <w:tabs>
                <w:tab w:val="left" w:pos="-1080"/>
                <w:tab w:val="left" w:pos="-720"/>
                <w:tab w:val="left" w:pos="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If yes, which organization?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alias w:val="Organization(s)"/>
            <w:tag w:val="Organization(s)"/>
            <w:id w:val="-1355492273"/>
            <w:showingPlcHdr/>
            <w:text/>
          </w:sdtPr>
          <w:sdtContent>
            <w:tc>
              <w:tcPr>
                <w:tcW w:w="6318" w:type="dxa"/>
              </w:tcPr>
              <w:p w14:paraId="2A6912A3" w14:textId="77777777" w:rsidR="00A26D57" w:rsidRDefault="00A26D57" w:rsidP="00312B73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  <w:tr w:rsidR="00A26D57" w14:paraId="2A6912A7" w14:textId="77777777" w:rsidTr="00017573">
        <w:sdt>
          <w:sdtPr>
            <w:rPr>
              <w:rFonts w:asciiTheme="majorHAnsi" w:hAnsiTheme="majorHAnsi" w:cstheme="majorHAnsi"/>
              <w:color w:val="808080"/>
              <w:sz w:val="22"/>
              <w:szCs w:val="22"/>
            </w:rPr>
            <w:id w:val="1538695438"/>
          </w:sdtPr>
          <w:sdtContent>
            <w:tc>
              <w:tcPr>
                <w:tcW w:w="828" w:type="dxa"/>
              </w:tcPr>
              <w:p w14:paraId="2A6912A5" w14:textId="77777777" w:rsidR="00A26D57" w:rsidRDefault="00A26D57" w:rsidP="00312B73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2A6" w14:textId="77777777" w:rsidR="00A26D57" w:rsidRDefault="00A26D57" w:rsidP="00312B73">
            <w:pPr>
              <w:pStyle w:val="Level1"/>
              <w:tabs>
                <w:tab w:val="left" w:pos="-1080"/>
                <w:tab w:val="left" w:pos="-720"/>
                <w:tab w:val="left" w:pos="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No</w:t>
            </w:r>
          </w:p>
        </w:tc>
      </w:tr>
    </w:tbl>
    <w:p w14:paraId="2A6912A8" w14:textId="77777777" w:rsidR="008E0AEB" w:rsidRPr="007E0FAE" w:rsidRDefault="008E0AEB" w:rsidP="000E4BA0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b/>
          <w:sz w:val="22"/>
          <w:szCs w:val="22"/>
        </w:rPr>
      </w:pPr>
    </w:p>
    <w:p w14:paraId="2A6912A9" w14:textId="77777777" w:rsidR="000E4BA0" w:rsidRPr="007E0FAE" w:rsidRDefault="00E32647" w:rsidP="000E4BA0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sz w:val="22"/>
          <w:szCs w:val="22"/>
        </w:rPr>
      </w:pPr>
      <w:r w:rsidRPr="007E0FAE">
        <w:rPr>
          <w:rFonts w:asciiTheme="majorHAnsi" w:hAnsiTheme="majorHAnsi" w:cstheme="majorHAnsi"/>
          <w:b/>
          <w:sz w:val="22"/>
          <w:szCs w:val="22"/>
        </w:rPr>
        <w:t>6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>.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ab/>
        <w:t xml:space="preserve">Have you ever been a mentor? </w:t>
      </w:r>
      <w:r w:rsidR="000E4BA0" w:rsidRPr="007E0FAE">
        <w:rPr>
          <w:rFonts w:asciiTheme="majorHAnsi" w:hAnsiTheme="majorHAnsi" w:cstheme="majorHAnsi"/>
          <w:sz w:val="22"/>
          <w:szCs w:val="22"/>
        </w:rPr>
        <w:t xml:space="preserve">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"/>
        <w:gridCol w:w="2025"/>
        <w:gridCol w:w="6147"/>
      </w:tblGrid>
      <w:tr w:rsidR="00017573" w14:paraId="2A6912AC" w14:textId="77777777" w:rsidTr="00E77AA6">
        <w:sdt>
          <w:sdtPr>
            <w:rPr>
              <w:rFonts w:asciiTheme="majorHAnsi" w:hAnsiTheme="majorHAnsi" w:cstheme="majorHAnsi"/>
              <w:sz w:val="22"/>
              <w:szCs w:val="22"/>
            </w:rPr>
            <w:id w:val="418831452"/>
          </w:sdtPr>
          <w:sdtContent>
            <w:tc>
              <w:tcPr>
                <w:tcW w:w="828" w:type="dxa"/>
              </w:tcPr>
              <w:p w14:paraId="2A6912AA" w14:textId="77777777" w:rsidR="00017573" w:rsidRDefault="00017573" w:rsidP="00B207CD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2AB" w14:textId="77777777" w:rsidR="00017573" w:rsidRDefault="00017573" w:rsidP="00B207CD">
            <w:pPr>
              <w:pStyle w:val="Level1"/>
              <w:tabs>
                <w:tab w:val="left" w:pos="-1080"/>
                <w:tab w:val="left" w:pos="-720"/>
                <w:tab w:val="left" w:pos="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</w:tr>
      <w:tr w:rsidR="00017573" w14:paraId="2A6912AF" w14:textId="77777777" w:rsidTr="00E77AA6">
        <w:tc>
          <w:tcPr>
            <w:tcW w:w="2898" w:type="dxa"/>
            <w:gridSpan w:val="2"/>
          </w:tcPr>
          <w:p w14:paraId="2A6912AD" w14:textId="77777777" w:rsidR="00017573" w:rsidRDefault="00017573" w:rsidP="00B207CD">
            <w:pPr>
              <w:pStyle w:val="Level1"/>
              <w:tabs>
                <w:tab w:val="left" w:pos="-1080"/>
                <w:tab w:val="left" w:pos="-720"/>
                <w:tab w:val="left" w:pos="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If yes, which organization?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alias w:val="Organization(s)"/>
            <w:tag w:val="Organization(s)"/>
            <w:id w:val="222578255"/>
            <w:showingPlcHdr/>
            <w:text/>
          </w:sdtPr>
          <w:sdtContent>
            <w:tc>
              <w:tcPr>
                <w:tcW w:w="6318" w:type="dxa"/>
              </w:tcPr>
              <w:p w14:paraId="2A6912AE" w14:textId="77777777" w:rsidR="00017573" w:rsidRDefault="00017573" w:rsidP="00B207CD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  <w:tr w:rsidR="00017573" w14:paraId="2A6912B2" w14:textId="77777777" w:rsidTr="00E77AA6">
        <w:sdt>
          <w:sdtPr>
            <w:rPr>
              <w:rFonts w:asciiTheme="majorHAnsi" w:hAnsiTheme="majorHAnsi" w:cstheme="majorHAnsi"/>
              <w:color w:val="808080"/>
              <w:sz w:val="22"/>
              <w:szCs w:val="22"/>
            </w:rPr>
            <w:id w:val="-1529486474"/>
          </w:sdtPr>
          <w:sdtContent>
            <w:tc>
              <w:tcPr>
                <w:tcW w:w="828" w:type="dxa"/>
              </w:tcPr>
              <w:p w14:paraId="2A6912B0" w14:textId="77777777" w:rsidR="00017573" w:rsidRDefault="00017573" w:rsidP="00B207CD">
                <w:pPr>
                  <w:pStyle w:val="Level1"/>
                  <w:tabs>
                    <w:tab w:val="left" w:pos="-1080"/>
                    <w:tab w:val="left" w:pos="-720"/>
                    <w:tab w:val="left" w:pos="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2B1" w14:textId="77777777" w:rsidR="00017573" w:rsidRDefault="00017573" w:rsidP="00B207CD">
            <w:pPr>
              <w:pStyle w:val="Level1"/>
              <w:tabs>
                <w:tab w:val="left" w:pos="-1080"/>
                <w:tab w:val="left" w:pos="-720"/>
                <w:tab w:val="left" w:pos="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No</w:t>
            </w:r>
          </w:p>
        </w:tc>
      </w:tr>
    </w:tbl>
    <w:p w14:paraId="2A6912B3" w14:textId="77777777" w:rsidR="000E4BA0" w:rsidRPr="007E0FAE" w:rsidRDefault="000E4BA0" w:rsidP="00017573">
      <w:pPr>
        <w:pStyle w:val="Level1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rFonts w:asciiTheme="majorHAnsi" w:hAnsiTheme="majorHAnsi" w:cstheme="majorHAnsi"/>
          <w:sz w:val="22"/>
          <w:szCs w:val="22"/>
        </w:rPr>
      </w:pPr>
    </w:p>
    <w:p w14:paraId="2A6912B5" w14:textId="77777777" w:rsidR="000E4BA0" w:rsidRPr="007E0FAE" w:rsidRDefault="00E32647" w:rsidP="00F455FB">
      <w:pPr>
        <w:pStyle w:val="Level1"/>
        <w:tabs>
          <w:tab w:val="left" w:pos="-1080"/>
          <w:tab w:val="left" w:pos="-720"/>
          <w:tab w:val="left" w:pos="360"/>
        </w:tabs>
        <w:spacing w:after="120"/>
        <w:rPr>
          <w:rFonts w:asciiTheme="majorHAnsi" w:hAnsiTheme="majorHAnsi" w:cstheme="majorHAnsi"/>
          <w:b/>
          <w:sz w:val="22"/>
          <w:szCs w:val="22"/>
        </w:rPr>
      </w:pPr>
      <w:r w:rsidRPr="007E0FAE">
        <w:rPr>
          <w:rFonts w:asciiTheme="majorHAnsi" w:hAnsiTheme="majorHAnsi" w:cstheme="majorHAnsi"/>
          <w:b/>
          <w:sz w:val="22"/>
          <w:szCs w:val="22"/>
        </w:rPr>
        <w:t>7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>.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ab/>
        <w:t xml:space="preserve">What are the top four benefits you hope to get from participating in a mentoring program? </w:t>
      </w:r>
    </w:p>
    <w:sdt>
      <w:sdtPr>
        <w:rPr>
          <w:rFonts w:asciiTheme="majorHAnsi" w:hAnsiTheme="majorHAnsi" w:cstheme="majorHAnsi"/>
          <w:b/>
        </w:rPr>
        <w:alias w:val="Expectations"/>
        <w:tag w:val="Expectations"/>
        <w:id w:val="1818231337"/>
        <w:showingPlcHdr/>
        <w:text/>
      </w:sdtPr>
      <w:sdtContent>
        <w:p w14:paraId="0FD6742B" w14:textId="77777777" w:rsidR="003D06AF" w:rsidRDefault="003D06AF" w:rsidP="003D06AF">
          <w:pPr>
            <w:spacing w:after="240" w:line="276" w:lineRule="auto"/>
            <w:rPr>
              <w:rFonts w:asciiTheme="majorHAnsi" w:hAnsiTheme="majorHAnsi" w:cstheme="majorHAnsi"/>
              <w:b/>
            </w:rPr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sdtContent>
    </w:sdt>
    <w:p w14:paraId="6CB8F2D0" w14:textId="77777777" w:rsidR="009C5B62" w:rsidRDefault="009C5B62" w:rsidP="007B5929">
      <w:pPr>
        <w:tabs>
          <w:tab w:val="left" w:pos="360"/>
        </w:tabs>
        <w:spacing w:line="360" w:lineRule="auto"/>
        <w:rPr>
          <w:rFonts w:asciiTheme="majorHAnsi" w:hAnsiTheme="majorHAnsi" w:cstheme="majorHAnsi"/>
        </w:rPr>
      </w:pPr>
    </w:p>
    <w:p w14:paraId="2A6912DC" w14:textId="77777777" w:rsidR="000E4BA0" w:rsidRPr="007E0FAE" w:rsidRDefault="00E32647" w:rsidP="00F455FB">
      <w:pPr>
        <w:pStyle w:val="Level1"/>
        <w:tabs>
          <w:tab w:val="left" w:pos="-1080"/>
          <w:tab w:val="left" w:pos="-720"/>
          <w:tab w:val="left" w:pos="450"/>
        </w:tabs>
        <w:spacing w:after="120"/>
        <w:ind w:left="432" w:hanging="432"/>
        <w:rPr>
          <w:rFonts w:asciiTheme="majorHAnsi" w:hAnsiTheme="majorHAnsi" w:cstheme="majorHAnsi"/>
          <w:b/>
          <w:sz w:val="22"/>
          <w:szCs w:val="22"/>
        </w:rPr>
      </w:pPr>
      <w:r w:rsidRPr="007E0FAE">
        <w:rPr>
          <w:rFonts w:asciiTheme="majorHAnsi" w:hAnsiTheme="majorHAnsi" w:cstheme="majorHAnsi"/>
          <w:b/>
          <w:sz w:val="22"/>
          <w:szCs w:val="22"/>
        </w:rPr>
        <w:t>8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>.</w:t>
      </w:r>
      <w:r w:rsidR="000E4BA0" w:rsidRPr="007E0FAE">
        <w:rPr>
          <w:rFonts w:asciiTheme="majorHAnsi" w:hAnsiTheme="majorHAnsi" w:cstheme="majorHAnsi"/>
          <w:b/>
          <w:sz w:val="22"/>
          <w:szCs w:val="22"/>
        </w:rPr>
        <w:tab/>
        <w:t xml:space="preserve">What are the three most important things to you in finding a mentor?  </w:t>
      </w:r>
    </w:p>
    <w:sdt>
      <w:sdtPr>
        <w:rPr>
          <w:rFonts w:asciiTheme="majorHAnsi" w:hAnsiTheme="majorHAnsi" w:cstheme="majorHAnsi"/>
          <w:b/>
        </w:rPr>
        <w:alias w:val="Expectations"/>
        <w:tag w:val="Expectations"/>
        <w:id w:val="-1976208726"/>
        <w:showingPlcHdr/>
        <w:text/>
      </w:sdtPr>
      <w:sdtContent>
        <w:p w14:paraId="1C063BCB" w14:textId="77777777" w:rsidR="003D06AF" w:rsidRDefault="003D06AF" w:rsidP="003D06AF">
          <w:pPr>
            <w:spacing w:after="240" w:line="276" w:lineRule="auto"/>
            <w:rPr>
              <w:rFonts w:asciiTheme="majorHAnsi" w:hAnsiTheme="majorHAnsi" w:cstheme="majorHAnsi"/>
              <w:b/>
            </w:rPr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sdtContent>
    </w:sdt>
    <w:p w14:paraId="48378718" w14:textId="77777777" w:rsidR="009E7FFE" w:rsidRDefault="009E7FFE" w:rsidP="007B5929">
      <w:pPr>
        <w:tabs>
          <w:tab w:val="left" w:pos="480"/>
        </w:tabs>
        <w:spacing w:line="360" w:lineRule="auto"/>
        <w:rPr>
          <w:rFonts w:asciiTheme="majorHAnsi" w:hAnsiTheme="majorHAnsi" w:cstheme="majorHAnsi"/>
        </w:rPr>
      </w:pPr>
    </w:p>
    <w:p w14:paraId="2A691300" w14:textId="77777777" w:rsidR="00300DAD" w:rsidRPr="007E0FAE" w:rsidRDefault="00E32647" w:rsidP="00300DAD">
      <w:pPr>
        <w:tabs>
          <w:tab w:val="left" w:pos="360"/>
          <w:tab w:val="left" w:pos="480"/>
        </w:tabs>
        <w:spacing w:line="360" w:lineRule="auto"/>
        <w:rPr>
          <w:rFonts w:asciiTheme="majorHAnsi" w:hAnsiTheme="majorHAnsi" w:cstheme="majorHAnsi"/>
          <w:b/>
        </w:rPr>
      </w:pPr>
      <w:r w:rsidRPr="007E0FAE">
        <w:rPr>
          <w:rFonts w:asciiTheme="majorHAnsi" w:hAnsiTheme="majorHAnsi" w:cstheme="majorHAnsi"/>
          <w:b/>
        </w:rPr>
        <w:t>9</w:t>
      </w:r>
      <w:r w:rsidR="00300DAD" w:rsidRPr="007E0FAE">
        <w:rPr>
          <w:rFonts w:asciiTheme="majorHAnsi" w:hAnsiTheme="majorHAnsi" w:cstheme="majorHAnsi"/>
          <w:b/>
        </w:rPr>
        <w:t>. What areas of industry expertise would you like your mentor to share with you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6"/>
        <w:gridCol w:w="897"/>
        <w:gridCol w:w="7287"/>
      </w:tblGrid>
      <w:tr w:rsidR="00E77AA6" w14:paraId="2A691303" w14:textId="77777777" w:rsidTr="00BA27DE">
        <w:sdt>
          <w:sdtPr>
            <w:rPr>
              <w:rFonts w:asciiTheme="majorHAnsi" w:hAnsiTheme="majorHAnsi" w:cstheme="majorHAnsi"/>
            </w:rPr>
            <w:id w:val="216554309"/>
          </w:sdtPr>
          <w:sdtContent>
            <w:tc>
              <w:tcPr>
                <w:tcW w:w="828" w:type="dxa"/>
              </w:tcPr>
              <w:p w14:paraId="2A691301" w14:textId="77777777" w:rsidR="00E77AA6" w:rsidRDefault="00E77AA6" w:rsidP="00B207CD">
                <w:pPr>
                  <w:tabs>
                    <w:tab w:val="left" w:pos="360"/>
                  </w:tabs>
                  <w:spacing w:line="276" w:lineRule="auto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Theme="majorHAnsi" w:cstheme="majorHAnsi" w:hint="eastAsia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302" w14:textId="77777777" w:rsidR="00E77AA6" w:rsidRDefault="00E77AA6" w:rsidP="00B207CD">
            <w:pPr>
              <w:tabs>
                <w:tab w:val="left" w:pos="360"/>
              </w:tabs>
              <w:spacing w:line="276" w:lineRule="auto"/>
              <w:rPr>
                <w:rFonts w:asciiTheme="majorHAnsi" w:hAnsiTheme="majorHAnsi" w:cstheme="majorHAnsi"/>
              </w:rPr>
            </w:pPr>
            <w:r w:rsidRPr="00E77AA6">
              <w:rPr>
                <w:rFonts w:asciiTheme="majorHAnsi" w:hAnsiTheme="majorHAnsi" w:cstheme="majorHAnsi"/>
              </w:rPr>
              <w:t>Development of marketing materials</w:t>
            </w:r>
          </w:p>
        </w:tc>
      </w:tr>
      <w:tr w:rsidR="00E77AA6" w14:paraId="2A691306" w14:textId="77777777" w:rsidTr="00BA27DE">
        <w:sdt>
          <w:sdtPr>
            <w:rPr>
              <w:rFonts w:asciiTheme="majorHAnsi" w:hAnsiTheme="majorHAnsi" w:cstheme="majorHAnsi"/>
            </w:rPr>
            <w:id w:val="-1237088275"/>
          </w:sdtPr>
          <w:sdtContent>
            <w:tc>
              <w:tcPr>
                <w:tcW w:w="828" w:type="dxa"/>
              </w:tcPr>
              <w:p w14:paraId="2A691304" w14:textId="77777777" w:rsidR="00E77AA6" w:rsidRDefault="00E77AA6" w:rsidP="00B207CD">
                <w:pPr>
                  <w:tabs>
                    <w:tab w:val="left" w:pos="360"/>
                  </w:tabs>
                  <w:spacing w:line="276" w:lineRule="auto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Theme="majorHAnsi" w:cstheme="majorHAnsi" w:hint="eastAsia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305" w14:textId="77777777" w:rsidR="00E77AA6" w:rsidRDefault="00E77AA6" w:rsidP="00B207CD">
            <w:pPr>
              <w:tabs>
                <w:tab w:val="left" w:pos="360"/>
              </w:tabs>
              <w:spacing w:line="276" w:lineRule="auto"/>
              <w:rPr>
                <w:rFonts w:asciiTheme="majorHAnsi" w:hAnsiTheme="majorHAnsi" w:cstheme="majorHAnsi"/>
              </w:rPr>
            </w:pPr>
            <w:r w:rsidRPr="00E77AA6">
              <w:rPr>
                <w:rFonts w:asciiTheme="majorHAnsi" w:hAnsiTheme="majorHAnsi" w:cstheme="majorHAnsi"/>
              </w:rPr>
              <w:t>Business development</w:t>
            </w:r>
          </w:p>
        </w:tc>
      </w:tr>
      <w:tr w:rsidR="00E77AA6" w14:paraId="2A691309" w14:textId="77777777" w:rsidTr="00BA27DE">
        <w:sdt>
          <w:sdtPr>
            <w:rPr>
              <w:rFonts w:asciiTheme="majorHAnsi" w:hAnsiTheme="majorHAnsi" w:cstheme="majorHAnsi"/>
            </w:rPr>
            <w:id w:val="-207494332"/>
          </w:sdtPr>
          <w:sdtContent>
            <w:tc>
              <w:tcPr>
                <w:tcW w:w="828" w:type="dxa"/>
              </w:tcPr>
              <w:p w14:paraId="2A691307" w14:textId="77777777" w:rsidR="00E77AA6" w:rsidRDefault="00E77AA6" w:rsidP="00B207CD">
                <w:pPr>
                  <w:tabs>
                    <w:tab w:val="left" w:pos="360"/>
                  </w:tabs>
                  <w:spacing w:line="276" w:lineRule="auto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Theme="majorHAnsi" w:cstheme="majorHAnsi" w:hint="eastAsia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308" w14:textId="77777777" w:rsidR="00E77AA6" w:rsidRDefault="00E77AA6" w:rsidP="00B207CD">
            <w:pPr>
              <w:tabs>
                <w:tab w:val="left" w:pos="360"/>
              </w:tabs>
              <w:spacing w:line="276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etworking</w:t>
            </w:r>
          </w:p>
        </w:tc>
      </w:tr>
      <w:tr w:rsidR="00E77AA6" w14:paraId="2A69130C" w14:textId="77777777" w:rsidTr="00BA27DE">
        <w:sdt>
          <w:sdtPr>
            <w:rPr>
              <w:rFonts w:asciiTheme="majorHAnsi" w:hAnsiTheme="majorHAnsi" w:cstheme="majorHAnsi"/>
            </w:rPr>
            <w:id w:val="12349156"/>
          </w:sdtPr>
          <w:sdtContent>
            <w:tc>
              <w:tcPr>
                <w:tcW w:w="828" w:type="dxa"/>
              </w:tcPr>
              <w:p w14:paraId="2A69130A" w14:textId="77777777" w:rsidR="00E77AA6" w:rsidRDefault="00E77AA6" w:rsidP="00B207CD">
                <w:pPr>
                  <w:tabs>
                    <w:tab w:val="left" w:pos="360"/>
                  </w:tabs>
                  <w:spacing w:line="276" w:lineRule="auto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Theme="majorHAnsi" w:cstheme="majorHAnsi" w:hint="eastAsia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30B" w14:textId="77777777" w:rsidR="00E77AA6" w:rsidRDefault="00E77AA6" w:rsidP="00B207CD">
            <w:pPr>
              <w:tabs>
                <w:tab w:val="left" w:pos="360"/>
              </w:tabs>
              <w:spacing w:line="276" w:lineRule="auto"/>
              <w:rPr>
                <w:rFonts w:asciiTheme="majorHAnsi" w:hAnsiTheme="majorHAnsi" w:cstheme="majorHAnsi"/>
              </w:rPr>
            </w:pPr>
            <w:r w:rsidRPr="00E77AA6">
              <w:rPr>
                <w:rFonts w:asciiTheme="majorHAnsi" w:hAnsiTheme="majorHAnsi" w:cstheme="majorHAnsi"/>
              </w:rPr>
              <w:t>Public relations</w:t>
            </w:r>
          </w:p>
        </w:tc>
      </w:tr>
      <w:tr w:rsidR="00E77AA6" w14:paraId="2A69130F" w14:textId="77777777" w:rsidTr="00BA27DE">
        <w:sdt>
          <w:sdtPr>
            <w:rPr>
              <w:rFonts w:asciiTheme="majorHAnsi" w:hAnsiTheme="majorHAnsi" w:cstheme="majorHAnsi"/>
            </w:rPr>
            <w:id w:val="-1990788571"/>
          </w:sdtPr>
          <w:sdtContent>
            <w:tc>
              <w:tcPr>
                <w:tcW w:w="828" w:type="dxa"/>
              </w:tcPr>
              <w:p w14:paraId="2A69130D" w14:textId="77777777" w:rsidR="00E77AA6" w:rsidRDefault="00E77AA6" w:rsidP="00B207CD">
                <w:pPr>
                  <w:tabs>
                    <w:tab w:val="left" w:pos="360"/>
                  </w:tabs>
                  <w:spacing w:line="276" w:lineRule="auto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Theme="majorHAnsi" w:cstheme="majorHAnsi" w:hint="eastAsia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30E" w14:textId="77777777" w:rsidR="00E77AA6" w:rsidRDefault="00E77AA6" w:rsidP="00B207CD">
            <w:pPr>
              <w:tabs>
                <w:tab w:val="left" w:pos="360"/>
              </w:tabs>
              <w:spacing w:line="276" w:lineRule="auto"/>
              <w:rPr>
                <w:rFonts w:asciiTheme="majorHAnsi" w:hAnsiTheme="majorHAnsi" w:cstheme="majorHAnsi"/>
              </w:rPr>
            </w:pPr>
            <w:r w:rsidRPr="00E77AA6">
              <w:rPr>
                <w:rFonts w:asciiTheme="majorHAnsi" w:hAnsiTheme="majorHAnsi" w:cstheme="majorHAnsi"/>
              </w:rPr>
              <w:t>Proposal production</w:t>
            </w:r>
          </w:p>
        </w:tc>
      </w:tr>
      <w:tr w:rsidR="00E77AA6" w14:paraId="2A691312" w14:textId="77777777" w:rsidTr="00BA27DE">
        <w:sdt>
          <w:sdtPr>
            <w:rPr>
              <w:rFonts w:asciiTheme="majorHAnsi" w:hAnsiTheme="majorHAnsi" w:cstheme="majorHAnsi"/>
            </w:rPr>
            <w:id w:val="-793982802"/>
          </w:sdtPr>
          <w:sdtContent>
            <w:tc>
              <w:tcPr>
                <w:tcW w:w="828" w:type="dxa"/>
              </w:tcPr>
              <w:p w14:paraId="2A691310" w14:textId="77777777" w:rsidR="00E77AA6" w:rsidRDefault="00E77AA6" w:rsidP="00B207CD">
                <w:pPr>
                  <w:tabs>
                    <w:tab w:val="left" w:pos="360"/>
                  </w:tabs>
                  <w:spacing w:line="276" w:lineRule="auto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Theme="majorHAnsi" w:cstheme="majorHAnsi" w:hint="eastAsia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311" w14:textId="77777777" w:rsidR="00E77AA6" w:rsidRDefault="00E77AA6" w:rsidP="00B207CD">
            <w:pPr>
              <w:tabs>
                <w:tab w:val="left" w:pos="360"/>
              </w:tabs>
              <w:spacing w:line="276" w:lineRule="auto"/>
              <w:rPr>
                <w:rFonts w:asciiTheme="majorHAnsi" w:hAnsiTheme="majorHAnsi" w:cstheme="majorHAnsi"/>
              </w:rPr>
            </w:pPr>
            <w:r w:rsidRPr="00E77AA6">
              <w:rPr>
                <w:rFonts w:asciiTheme="majorHAnsi" w:hAnsiTheme="majorHAnsi" w:cstheme="majorHAnsi"/>
              </w:rPr>
              <w:t>Writing/editorial</w:t>
            </w:r>
          </w:p>
        </w:tc>
      </w:tr>
      <w:tr w:rsidR="00E77AA6" w14:paraId="2A691315" w14:textId="77777777" w:rsidTr="00BA27DE">
        <w:sdt>
          <w:sdtPr>
            <w:rPr>
              <w:rFonts w:asciiTheme="majorHAnsi" w:hAnsiTheme="majorHAnsi" w:cstheme="majorHAnsi"/>
            </w:rPr>
            <w:id w:val="829110093"/>
          </w:sdtPr>
          <w:sdtContent>
            <w:tc>
              <w:tcPr>
                <w:tcW w:w="828" w:type="dxa"/>
              </w:tcPr>
              <w:p w14:paraId="2A691313" w14:textId="77777777" w:rsidR="00E77AA6" w:rsidRDefault="00E77AA6" w:rsidP="00B207CD">
                <w:pPr>
                  <w:tabs>
                    <w:tab w:val="left" w:pos="360"/>
                  </w:tabs>
                  <w:spacing w:line="276" w:lineRule="auto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Theme="majorHAnsi" w:cstheme="majorHAnsi" w:hint="eastAsia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314" w14:textId="77777777" w:rsidR="00E77AA6" w:rsidRDefault="00E77AA6" w:rsidP="00B207CD">
            <w:pPr>
              <w:tabs>
                <w:tab w:val="left" w:pos="360"/>
              </w:tabs>
              <w:spacing w:line="276" w:lineRule="auto"/>
              <w:rPr>
                <w:rFonts w:asciiTheme="majorHAnsi" w:hAnsiTheme="majorHAnsi" w:cstheme="majorHAnsi"/>
              </w:rPr>
            </w:pPr>
            <w:r w:rsidRPr="00E77AA6">
              <w:rPr>
                <w:rFonts w:asciiTheme="majorHAnsi" w:hAnsiTheme="majorHAnsi" w:cstheme="majorHAnsi"/>
              </w:rPr>
              <w:t>Research</w:t>
            </w:r>
          </w:p>
        </w:tc>
      </w:tr>
      <w:tr w:rsidR="00E77AA6" w14:paraId="2A691318" w14:textId="77777777" w:rsidTr="00BA27DE">
        <w:sdt>
          <w:sdtPr>
            <w:rPr>
              <w:rFonts w:asciiTheme="majorHAnsi" w:hAnsiTheme="majorHAnsi" w:cstheme="majorHAnsi"/>
            </w:rPr>
            <w:id w:val="-694847462"/>
          </w:sdtPr>
          <w:sdtContent>
            <w:tc>
              <w:tcPr>
                <w:tcW w:w="828" w:type="dxa"/>
              </w:tcPr>
              <w:p w14:paraId="2A691316" w14:textId="77777777" w:rsidR="00E77AA6" w:rsidRDefault="00E77AA6" w:rsidP="00B207CD">
                <w:pPr>
                  <w:tabs>
                    <w:tab w:val="left" w:pos="360"/>
                  </w:tabs>
                  <w:spacing w:line="276" w:lineRule="auto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Theme="majorHAnsi" w:cstheme="majorHAnsi" w:hint="eastAsia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317" w14:textId="77777777" w:rsidR="00E77AA6" w:rsidRDefault="00E77AA6" w:rsidP="00B207CD">
            <w:pPr>
              <w:tabs>
                <w:tab w:val="left" w:pos="360"/>
              </w:tabs>
              <w:spacing w:line="276" w:lineRule="auto"/>
              <w:rPr>
                <w:rFonts w:asciiTheme="majorHAnsi" w:hAnsiTheme="majorHAnsi" w:cstheme="majorHAnsi"/>
              </w:rPr>
            </w:pPr>
            <w:r w:rsidRPr="00E77AA6">
              <w:rPr>
                <w:rFonts w:asciiTheme="majorHAnsi" w:hAnsiTheme="majorHAnsi" w:cstheme="majorHAnsi"/>
              </w:rPr>
              <w:t>Graphic design</w:t>
            </w:r>
          </w:p>
        </w:tc>
      </w:tr>
      <w:tr w:rsidR="00E77AA6" w14:paraId="2A69131B" w14:textId="77777777" w:rsidTr="00BA27DE">
        <w:sdt>
          <w:sdtPr>
            <w:rPr>
              <w:rFonts w:asciiTheme="majorHAnsi" w:hAnsiTheme="majorHAnsi" w:cstheme="majorHAnsi"/>
            </w:rPr>
            <w:id w:val="-727375689"/>
          </w:sdtPr>
          <w:sdtContent>
            <w:tc>
              <w:tcPr>
                <w:tcW w:w="828" w:type="dxa"/>
              </w:tcPr>
              <w:p w14:paraId="2A691319" w14:textId="77777777" w:rsidR="00E77AA6" w:rsidRDefault="00E77AA6" w:rsidP="00B207CD">
                <w:pPr>
                  <w:tabs>
                    <w:tab w:val="left" w:pos="360"/>
                  </w:tabs>
                  <w:spacing w:line="276" w:lineRule="auto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Theme="majorHAnsi" w:cstheme="majorHAnsi" w:hint="eastAsia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31A" w14:textId="77777777" w:rsidR="00E77AA6" w:rsidRDefault="00E77AA6" w:rsidP="00B207CD">
            <w:pPr>
              <w:tabs>
                <w:tab w:val="left" w:pos="360"/>
              </w:tabs>
              <w:spacing w:line="276" w:lineRule="auto"/>
              <w:rPr>
                <w:rFonts w:asciiTheme="majorHAnsi" w:hAnsiTheme="majorHAnsi" w:cstheme="majorHAnsi"/>
              </w:rPr>
            </w:pPr>
            <w:r w:rsidRPr="00E77AA6">
              <w:rPr>
                <w:rFonts w:asciiTheme="majorHAnsi" w:hAnsiTheme="majorHAnsi" w:cstheme="majorHAnsi"/>
              </w:rPr>
              <w:t>Website development</w:t>
            </w:r>
          </w:p>
        </w:tc>
      </w:tr>
      <w:tr w:rsidR="00E77AA6" w14:paraId="2A69131E" w14:textId="77777777" w:rsidTr="00BA27DE">
        <w:sdt>
          <w:sdtPr>
            <w:rPr>
              <w:rFonts w:asciiTheme="majorHAnsi" w:hAnsiTheme="majorHAnsi" w:cstheme="majorHAnsi"/>
            </w:rPr>
            <w:id w:val="1347210065"/>
          </w:sdtPr>
          <w:sdtContent>
            <w:tc>
              <w:tcPr>
                <w:tcW w:w="828" w:type="dxa"/>
              </w:tcPr>
              <w:p w14:paraId="2A69131C" w14:textId="77777777" w:rsidR="00E77AA6" w:rsidRDefault="00E77AA6" w:rsidP="00B207CD">
                <w:pPr>
                  <w:tabs>
                    <w:tab w:val="left" w:pos="360"/>
                  </w:tabs>
                  <w:spacing w:line="276" w:lineRule="auto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Theme="majorHAnsi" w:cstheme="majorHAnsi" w:hint="eastAsia"/>
                  </w:rPr>
                  <w:t>☐</w:t>
                </w:r>
              </w:p>
            </w:tc>
          </w:sdtContent>
        </w:sdt>
        <w:tc>
          <w:tcPr>
            <w:tcW w:w="8388" w:type="dxa"/>
            <w:gridSpan w:val="2"/>
          </w:tcPr>
          <w:p w14:paraId="2A69131D" w14:textId="77777777" w:rsidR="00E77AA6" w:rsidRDefault="00E77AA6" w:rsidP="00B207CD">
            <w:pPr>
              <w:tabs>
                <w:tab w:val="left" w:pos="360"/>
              </w:tabs>
              <w:spacing w:line="276" w:lineRule="auto"/>
              <w:rPr>
                <w:rFonts w:asciiTheme="majorHAnsi" w:hAnsiTheme="majorHAnsi" w:cstheme="majorHAnsi"/>
              </w:rPr>
            </w:pPr>
            <w:r w:rsidRPr="00E77AA6">
              <w:rPr>
                <w:rFonts w:asciiTheme="majorHAnsi" w:hAnsiTheme="majorHAnsi" w:cstheme="majorHAnsi"/>
              </w:rPr>
              <w:t>Database management</w:t>
            </w:r>
          </w:p>
        </w:tc>
      </w:tr>
      <w:tr w:rsidR="00E77AA6" w14:paraId="2A691322" w14:textId="77777777" w:rsidTr="00BA27DE">
        <w:sdt>
          <w:sdtPr>
            <w:rPr>
              <w:rFonts w:asciiTheme="majorHAnsi" w:hAnsiTheme="majorHAnsi" w:cstheme="majorHAnsi"/>
            </w:rPr>
            <w:id w:val="1533992188"/>
          </w:sdtPr>
          <w:sdtContent>
            <w:tc>
              <w:tcPr>
                <w:tcW w:w="828" w:type="dxa"/>
              </w:tcPr>
              <w:p w14:paraId="2A69131F" w14:textId="77777777" w:rsidR="00E77AA6" w:rsidRDefault="00E77AA6" w:rsidP="00B207CD">
                <w:pPr>
                  <w:tabs>
                    <w:tab w:val="left" w:pos="360"/>
                  </w:tabs>
                  <w:spacing w:line="276" w:lineRule="auto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Theme="majorHAnsi" w:cstheme="majorHAnsi" w:hint="eastAsia"/>
                  </w:rPr>
                  <w:t>☐</w:t>
                </w:r>
              </w:p>
            </w:tc>
          </w:sdtContent>
        </w:sdt>
        <w:tc>
          <w:tcPr>
            <w:tcW w:w="900" w:type="dxa"/>
          </w:tcPr>
          <w:p w14:paraId="2A691320" w14:textId="77777777" w:rsidR="00E77AA6" w:rsidRDefault="00E77AA6" w:rsidP="00B207CD">
            <w:pPr>
              <w:tabs>
                <w:tab w:val="left" w:pos="360"/>
              </w:tabs>
              <w:spacing w:line="276" w:lineRule="auto"/>
              <w:rPr>
                <w:rFonts w:asciiTheme="majorHAnsi" w:hAnsiTheme="majorHAnsi" w:cstheme="majorHAnsi"/>
              </w:rPr>
            </w:pPr>
            <w:r w:rsidRPr="007E0FAE">
              <w:rPr>
                <w:rFonts w:asciiTheme="majorHAnsi" w:hAnsiTheme="majorHAnsi" w:cstheme="majorHAnsi"/>
              </w:rPr>
              <w:t>Other</w:t>
            </w:r>
          </w:p>
        </w:tc>
        <w:sdt>
          <w:sdtPr>
            <w:rPr>
              <w:rFonts w:asciiTheme="majorHAnsi" w:hAnsiTheme="majorHAnsi" w:cstheme="majorHAnsi"/>
            </w:rPr>
            <w:alias w:val="Describe"/>
            <w:tag w:val="Describe"/>
            <w:id w:val="425231385"/>
            <w:showingPlcHdr/>
            <w:text/>
          </w:sdtPr>
          <w:sdtContent>
            <w:tc>
              <w:tcPr>
                <w:tcW w:w="7488" w:type="dxa"/>
              </w:tcPr>
              <w:p w14:paraId="2A691321" w14:textId="77777777" w:rsidR="00E77AA6" w:rsidRDefault="00E77AA6" w:rsidP="00B207CD">
                <w:pPr>
                  <w:tabs>
                    <w:tab w:val="left" w:pos="360"/>
                  </w:tabs>
                  <w:spacing w:line="276" w:lineRule="auto"/>
                  <w:rPr>
                    <w:rFonts w:asciiTheme="majorHAnsi" w:hAnsiTheme="majorHAnsi" w:cstheme="majorHAnsi"/>
                  </w:rPr>
                </w:pPr>
                <w:r w:rsidRPr="00784B04">
                  <w:rPr>
                    <w:rStyle w:val="PlaceholderText"/>
                    <w:rFonts w:eastAsiaTheme="minorEastAsia"/>
                  </w:rPr>
                  <w:t>Click here to enter text.</w:t>
                </w:r>
              </w:p>
            </w:tc>
          </w:sdtContent>
        </w:sdt>
      </w:tr>
    </w:tbl>
    <w:p w14:paraId="2A691323" w14:textId="27D71E61" w:rsidR="00E77AA6" w:rsidRDefault="00E77AA6" w:rsidP="00E77AA6">
      <w:pPr>
        <w:tabs>
          <w:tab w:val="left" w:pos="360"/>
          <w:tab w:val="left" w:pos="480"/>
        </w:tabs>
        <w:spacing w:line="360" w:lineRule="auto"/>
        <w:ind w:left="360"/>
        <w:rPr>
          <w:rFonts w:asciiTheme="majorHAnsi" w:hAnsiTheme="majorHAnsi" w:cstheme="majorHAnsi"/>
        </w:rPr>
      </w:pPr>
    </w:p>
    <w:p w14:paraId="7CC1D877" w14:textId="0C5B91EB" w:rsidR="00D0361E" w:rsidRPr="009346CB" w:rsidRDefault="00F444F9" w:rsidP="00D0361E">
      <w:pPr>
        <w:widowControl w:val="0"/>
        <w:tabs>
          <w:tab w:val="left" w:pos="-1080"/>
          <w:tab w:val="left" w:pos="-720"/>
          <w:tab w:val="left" w:pos="0"/>
          <w:tab w:val="left" w:pos="360"/>
        </w:tabs>
        <w:autoSpaceDE w:val="0"/>
        <w:autoSpaceDN w:val="0"/>
        <w:adjustRightInd w:val="0"/>
        <w:spacing w:line="360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10</w:t>
      </w:r>
      <w:r w:rsidR="00D0361E" w:rsidRPr="009346CB">
        <w:rPr>
          <w:rFonts w:ascii="Calibri" w:hAnsi="Calibri" w:cs="Calibri"/>
          <w:b/>
        </w:rPr>
        <w:t>.</w:t>
      </w:r>
      <w:r w:rsidR="00D0361E" w:rsidRPr="009346CB">
        <w:rPr>
          <w:rFonts w:ascii="Calibri" w:hAnsi="Calibri" w:cs="Calibri"/>
          <w:b/>
        </w:rPr>
        <w:tab/>
        <w:t>Which topics are you most interested in</w:t>
      </w:r>
      <w:r w:rsidR="00D0361E">
        <w:rPr>
          <w:rFonts w:ascii="Calibri" w:hAnsi="Calibri" w:cs="Calibri"/>
          <w:b/>
        </w:rPr>
        <w:t xml:space="preserve"> learning more about in group </w:t>
      </w:r>
      <w:r w:rsidR="00022C22">
        <w:rPr>
          <w:rFonts w:ascii="Calibri" w:hAnsi="Calibri" w:cs="Calibri"/>
          <w:b/>
        </w:rPr>
        <w:t>roundtables</w:t>
      </w:r>
      <w:r w:rsidR="00D0361E" w:rsidRPr="009346CB">
        <w:rPr>
          <w:rFonts w:ascii="Calibri" w:hAnsi="Calibri" w:cs="Calibri"/>
          <w:b/>
        </w:rPr>
        <w:t>?</w:t>
      </w:r>
    </w:p>
    <w:tbl>
      <w:tblPr>
        <w:tblStyle w:val="TableGrid1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6"/>
        <w:gridCol w:w="1160"/>
        <w:gridCol w:w="7024"/>
      </w:tblGrid>
      <w:tr w:rsidR="00D0361E" w:rsidRPr="009346CB" w14:paraId="6CF0BCAB" w14:textId="77777777" w:rsidTr="00D976FF">
        <w:sdt>
          <w:sdtPr>
            <w:rPr>
              <w:rFonts w:ascii="Calibri" w:hAnsi="Calibri" w:cs="Calibri"/>
              <w:color w:val="000000"/>
            </w:rPr>
            <w:id w:val="1449040652"/>
          </w:sdtPr>
          <w:sdtContent>
            <w:tc>
              <w:tcPr>
                <w:tcW w:w="816" w:type="dxa"/>
                <w:hideMark/>
              </w:tcPr>
              <w:p w14:paraId="339A40C6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  <w:hideMark/>
          </w:tcPr>
          <w:p w14:paraId="3FB3B9EE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 w:rsidRPr="009346CB">
              <w:rPr>
                <w:rFonts w:ascii="Calibri" w:hAnsi="Calibri" w:cs="Calibri"/>
                <w:color w:val="000000"/>
              </w:rPr>
              <w:t>Proposal best practices</w:t>
            </w:r>
          </w:p>
        </w:tc>
      </w:tr>
      <w:tr w:rsidR="00D0361E" w:rsidRPr="009346CB" w14:paraId="7288FB19" w14:textId="77777777" w:rsidTr="00D976FF">
        <w:sdt>
          <w:sdtPr>
            <w:rPr>
              <w:rFonts w:ascii="Calibri" w:hAnsi="Calibri" w:cs="Calibri"/>
              <w:color w:val="000000"/>
            </w:rPr>
            <w:id w:val="-654760274"/>
          </w:sdtPr>
          <w:sdtContent>
            <w:tc>
              <w:tcPr>
                <w:tcW w:w="816" w:type="dxa"/>
                <w:hideMark/>
              </w:tcPr>
              <w:p w14:paraId="6A82EAD3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  <w:hideMark/>
          </w:tcPr>
          <w:p w14:paraId="3B77807C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 w:rsidRPr="009346CB">
              <w:rPr>
                <w:rFonts w:ascii="Calibri" w:hAnsi="Calibri" w:cs="Calibri"/>
                <w:color w:val="000000"/>
              </w:rPr>
              <w:t>Evaluating an RFP</w:t>
            </w:r>
          </w:p>
        </w:tc>
      </w:tr>
      <w:tr w:rsidR="00D0361E" w:rsidRPr="009346CB" w14:paraId="302E2EF5" w14:textId="77777777" w:rsidTr="00D976FF">
        <w:sdt>
          <w:sdtPr>
            <w:rPr>
              <w:rFonts w:ascii="Calibri" w:hAnsi="Calibri" w:cs="Calibri"/>
              <w:color w:val="000000"/>
            </w:rPr>
            <w:id w:val="1983273637"/>
          </w:sdtPr>
          <w:sdtContent>
            <w:tc>
              <w:tcPr>
                <w:tcW w:w="816" w:type="dxa"/>
                <w:hideMark/>
              </w:tcPr>
              <w:p w14:paraId="0C15D70F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  <w:hideMark/>
          </w:tcPr>
          <w:p w14:paraId="3CE8205C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 w:rsidRPr="009346CB">
              <w:rPr>
                <w:rFonts w:ascii="Calibri" w:hAnsi="Calibri" w:cs="Calibri"/>
                <w:color w:val="000000"/>
              </w:rPr>
              <w:t>Working with non-marketing staff</w:t>
            </w:r>
          </w:p>
        </w:tc>
      </w:tr>
      <w:tr w:rsidR="00D0361E" w:rsidRPr="009346CB" w14:paraId="0210FD1D" w14:textId="77777777" w:rsidTr="00D976FF">
        <w:sdt>
          <w:sdtPr>
            <w:rPr>
              <w:rFonts w:ascii="Calibri" w:hAnsi="Calibri" w:cs="Calibri"/>
              <w:color w:val="000000"/>
            </w:rPr>
            <w:id w:val="2113469336"/>
          </w:sdtPr>
          <w:sdtContent>
            <w:tc>
              <w:tcPr>
                <w:tcW w:w="816" w:type="dxa"/>
                <w:hideMark/>
              </w:tcPr>
              <w:p w14:paraId="76CC360E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  <w:hideMark/>
          </w:tcPr>
          <w:p w14:paraId="1342BB1D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 w:rsidRPr="009346CB">
              <w:rPr>
                <w:rFonts w:ascii="Calibri" w:hAnsi="Calibri" w:cs="Calibri"/>
                <w:color w:val="000000"/>
              </w:rPr>
              <w:t>Navigating different personalities</w:t>
            </w:r>
          </w:p>
        </w:tc>
      </w:tr>
      <w:tr w:rsidR="00D0361E" w:rsidRPr="009346CB" w14:paraId="086E5758" w14:textId="77777777" w:rsidTr="00D976FF">
        <w:sdt>
          <w:sdtPr>
            <w:rPr>
              <w:rFonts w:ascii="Calibri" w:hAnsi="Calibri" w:cs="Calibri"/>
              <w:color w:val="000000"/>
            </w:rPr>
            <w:id w:val="-1200614185"/>
          </w:sdtPr>
          <w:sdtContent>
            <w:tc>
              <w:tcPr>
                <w:tcW w:w="816" w:type="dxa"/>
                <w:hideMark/>
              </w:tcPr>
              <w:p w14:paraId="60CAF024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  <w:hideMark/>
          </w:tcPr>
          <w:p w14:paraId="646B6E2B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 w:rsidRPr="009346CB">
              <w:rPr>
                <w:rFonts w:ascii="Calibri" w:hAnsi="Calibri" w:cs="Calibri"/>
                <w:color w:val="000000"/>
              </w:rPr>
              <w:t>Planning and budgeting</w:t>
            </w:r>
          </w:p>
        </w:tc>
      </w:tr>
      <w:tr w:rsidR="00D0361E" w:rsidRPr="009346CB" w14:paraId="62C62E1C" w14:textId="77777777" w:rsidTr="00D976FF">
        <w:sdt>
          <w:sdtPr>
            <w:rPr>
              <w:rFonts w:ascii="Calibri" w:hAnsi="Calibri" w:cs="Calibri"/>
              <w:color w:val="000000"/>
            </w:rPr>
            <w:id w:val="107708153"/>
          </w:sdtPr>
          <w:sdtContent>
            <w:tc>
              <w:tcPr>
                <w:tcW w:w="816" w:type="dxa"/>
                <w:hideMark/>
              </w:tcPr>
              <w:p w14:paraId="0C1977C8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  <w:hideMark/>
          </w:tcPr>
          <w:p w14:paraId="4814D899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 w:rsidRPr="009346CB">
              <w:rPr>
                <w:rFonts w:ascii="Calibri" w:hAnsi="Calibri" w:cs="Calibri"/>
                <w:color w:val="000000"/>
              </w:rPr>
              <w:t>Company branding</w:t>
            </w:r>
          </w:p>
        </w:tc>
      </w:tr>
      <w:tr w:rsidR="00D0361E" w:rsidRPr="009346CB" w14:paraId="01C079E0" w14:textId="77777777" w:rsidTr="00D976FF">
        <w:sdt>
          <w:sdtPr>
            <w:rPr>
              <w:rFonts w:ascii="Calibri" w:hAnsi="Calibri" w:cs="Calibri"/>
              <w:color w:val="000000"/>
            </w:rPr>
            <w:id w:val="-887571431"/>
          </w:sdtPr>
          <w:sdtContent>
            <w:tc>
              <w:tcPr>
                <w:tcW w:w="816" w:type="dxa"/>
                <w:hideMark/>
              </w:tcPr>
              <w:p w14:paraId="67E3E1C7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  <w:hideMark/>
          </w:tcPr>
          <w:p w14:paraId="2C5987EE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 w:rsidRPr="009346CB">
              <w:rPr>
                <w:rFonts w:ascii="Calibri" w:hAnsi="Calibri" w:cs="Calibri"/>
                <w:color w:val="000000"/>
              </w:rPr>
              <w:t>Goal setting</w:t>
            </w:r>
          </w:p>
        </w:tc>
      </w:tr>
      <w:tr w:rsidR="00D0361E" w:rsidRPr="009346CB" w14:paraId="5819AD1D" w14:textId="77777777" w:rsidTr="00D976FF">
        <w:sdt>
          <w:sdtPr>
            <w:rPr>
              <w:rFonts w:ascii="Calibri" w:hAnsi="Calibri" w:cs="Calibri"/>
              <w:color w:val="000000"/>
            </w:rPr>
            <w:id w:val="965926611"/>
          </w:sdtPr>
          <w:sdtContent>
            <w:tc>
              <w:tcPr>
                <w:tcW w:w="816" w:type="dxa"/>
                <w:hideMark/>
              </w:tcPr>
              <w:p w14:paraId="501033A2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  <w:hideMark/>
          </w:tcPr>
          <w:p w14:paraId="18999C9B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 w:rsidRPr="009346CB">
              <w:rPr>
                <w:rFonts w:ascii="Calibri" w:hAnsi="Calibri" w:cs="Calibri"/>
                <w:color w:val="000000"/>
              </w:rPr>
              <w:t>Navigating up in your company</w:t>
            </w:r>
          </w:p>
        </w:tc>
      </w:tr>
      <w:tr w:rsidR="00D0361E" w:rsidRPr="009346CB" w14:paraId="0E6618EB" w14:textId="77777777" w:rsidTr="00D976FF">
        <w:sdt>
          <w:sdtPr>
            <w:rPr>
              <w:rFonts w:ascii="Calibri" w:hAnsi="Calibri" w:cs="Calibri"/>
              <w:color w:val="000000"/>
            </w:rPr>
            <w:id w:val="-510998509"/>
          </w:sdtPr>
          <w:sdtContent>
            <w:tc>
              <w:tcPr>
                <w:tcW w:w="816" w:type="dxa"/>
                <w:hideMark/>
              </w:tcPr>
              <w:p w14:paraId="6C132453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  <w:hideMark/>
          </w:tcPr>
          <w:p w14:paraId="3565687B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 w:rsidRPr="009346CB">
              <w:rPr>
                <w:rFonts w:ascii="Calibri" w:hAnsi="Calibri" w:cs="Calibri"/>
                <w:color w:val="000000"/>
              </w:rPr>
              <w:t>Career ladder</w:t>
            </w:r>
          </w:p>
        </w:tc>
      </w:tr>
      <w:tr w:rsidR="00D0361E" w:rsidRPr="009346CB" w14:paraId="32E95501" w14:textId="77777777" w:rsidTr="00D976FF">
        <w:sdt>
          <w:sdtPr>
            <w:rPr>
              <w:rFonts w:ascii="Calibri" w:hAnsi="Calibri" w:cs="Calibri"/>
              <w:color w:val="000000"/>
            </w:rPr>
            <w:id w:val="-309941265"/>
          </w:sdtPr>
          <w:sdtContent>
            <w:tc>
              <w:tcPr>
                <w:tcW w:w="816" w:type="dxa"/>
                <w:hideMark/>
              </w:tcPr>
              <w:p w14:paraId="7DD6A7DD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  <w:hideMark/>
          </w:tcPr>
          <w:p w14:paraId="2EF2C7D7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 w:rsidRPr="009346CB">
              <w:rPr>
                <w:rFonts w:ascii="Calibri" w:hAnsi="Calibri" w:cs="Calibri"/>
                <w:color w:val="000000"/>
              </w:rPr>
              <w:t>Marketing vs Business Development</w:t>
            </w:r>
          </w:p>
        </w:tc>
      </w:tr>
      <w:tr w:rsidR="00D0361E" w:rsidRPr="009346CB" w14:paraId="3B35E6D6" w14:textId="77777777" w:rsidTr="00D976FF">
        <w:sdt>
          <w:sdtPr>
            <w:rPr>
              <w:rFonts w:ascii="Calibri" w:hAnsi="Calibri" w:cs="Calibri"/>
              <w:color w:val="000000"/>
            </w:rPr>
            <w:id w:val="-267783250"/>
          </w:sdtPr>
          <w:sdtContent>
            <w:tc>
              <w:tcPr>
                <w:tcW w:w="816" w:type="dxa"/>
                <w:hideMark/>
              </w:tcPr>
              <w:p w14:paraId="3C6ECF4C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  <w:hideMark/>
          </w:tcPr>
          <w:p w14:paraId="0213587A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 w:rsidRPr="009346CB">
              <w:rPr>
                <w:rFonts w:ascii="Calibri" w:hAnsi="Calibri" w:cs="Calibri"/>
                <w:color w:val="000000"/>
              </w:rPr>
              <w:t>Personal branding</w:t>
            </w:r>
          </w:p>
        </w:tc>
      </w:tr>
      <w:tr w:rsidR="00D0361E" w:rsidRPr="009346CB" w14:paraId="6EB6A3CD" w14:textId="77777777" w:rsidTr="00D976FF">
        <w:sdt>
          <w:sdtPr>
            <w:rPr>
              <w:rFonts w:ascii="Calibri" w:hAnsi="Calibri" w:cs="Calibri"/>
              <w:color w:val="000000"/>
            </w:rPr>
            <w:id w:val="-2026006984"/>
          </w:sdtPr>
          <w:sdtContent>
            <w:tc>
              <w:tcPr>
                <w:tcW w:w="816" w:type="dxa"/>
                <w:hideMark/>
              </w:tcPr>
              <w:p w14:paraId="1DE56129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  <w:hideMark/>
          </w:tcPr>
          <w:p w14:paraId="03CD1BF8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 w:rsidRPr="009346CB">
              <w:rPr>
                <w:rFonts w:ascii="Calibri" w:hAnsi="Calibri" w:cs="Calibri"/>
                <w:color w:val="000000"/>
              </w:rPr>
              <w:t xml:space="preserve">How to be a strong listener </w:t>
            </w:r>
          </w:p>
        </w:tc>
      </w:tr>
      <w:tr w:rsidR="00D0361E" w:rsidRPr="009346CB" w14:paraId="4908E2AC" w14:textId="77777777" w:rsidTr="00D976FF">
        <w:sdt>
          <w:sdtPr>
            <w:rPr>
              <w:rFonts w:ascii="Calibri" w:hAnsi="Calibri" w:cs="Calibri"/>
              <w:color w:val="000000"/>
            </w:rPr>
            <w:id w:val="457852525"/>
          </w:sdtPr>
          <w:sdtContent>
            <w:tc>
              <w:tcPr>
                <w:tcW w:w="816" w:type="dxa"/>
              </w:tcPr>
              <w:p w14:paraId="6FB6DDD7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8184" w:type="dxa"/>
            <w:gridSpan w:val="2"/>
          </w:tcPr>
          <w:p w14:paraId="5569705F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ime management</w:t>
            </w:r>
          </w:p>
        </w:tc>
      </w:tr>
      <w:tr w:rsidR="00D0361E" w:rsidRPr="009346CB" w14:paraId="7A0D5586" w14:textId="77777777" w:rsidTr="00D976FF">
        <w:trPr>
          <w:trHeight w:val="80"/>
        </w:trPr>
        <w:sdt>
          <w:sdtPr>
            <w:rPr>
              <w:rFonts w:ascii="Calibri" w:hAnsi="Calibri" w:cs="Calibri"/>
              <w:color w:val="000000"/>
            </w:rPr>
            <w:id w:val="916977129"/>
          </w:sdtPr>
          <w:sdtContent>
            <w:tc>
              <w:tcPr>
                <w:tcW w:w="816" w:type="dxa"/>
                <w:hideMark/>
              </w:tcPr>
              <w:p w14:paraId="74ECCB7B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MS Gothic" w:eastAsia="MS Gothic" w:hAnsi="Calibri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1160" w:type="dxa"/>
            <w:hideMark/>
          </w:tcPr>
          <w:p w14:paraId="3B471636" w14:textId="77777777" w:rsidR="00D0361E" w:rsidRPr="009346CB" w:rsidRDefault="00D0361E" w:rsidP="00D976FF">
            <w:pPr>
              <w:widowControl w:val="0"/>
              <w:tabs>
                <w:tab w:val="left" w:pos="-1080"/>
                <w:tab w:val="left" w:pos="-720"/>
                <w:tab w:val="left" w:pos="360"/>
              </w:tabs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</w:rPr>
            </w:pPr>
            <w:r w:rsidRPr="009346CB">
              <w:rPr>
                <w:rFonts w:ascii="Calibri" w:hAnsi="Calibri" w:cs="Calibri"/>
                <w:color w:val="000000"/>
              </w:rPr>
              <w:t>Other</w:t>
            </w:r>
          </w:p>
        </w:tc>
        <w:sdt>
          <w:sdtPr>
            <w:rPr>
              <w:rFonts w:ascii="Calibri" w:hAnsi="Calibri" w:cs="Calibri"/>
              <w:color w:val="000000"/>
            </w:rPr>
            <w:id w:val="1452288594"/>
            <w:showingPlcHdr/>
            <w:text/>
          </w:sdtPr>
          <w:sdtContent>
            <w:tc>
              <w:tcPr>
                <w:tcW w:w="7024" w:type="dxa"/>
                <w:hideMark/>
              </w:tcPr>
              <w:p w14:paraId="312BD814" w14:textId="77777777" w:rsidR="00D0361E" w:rsidRPr="009346CB" w:rsidRDefault="00D0361E" w:rsidP="00D976FF">
                <w:pPr>
                  <w:widowControl w:val="0"/>
                  <w:tabs>
                    <w:tab w:val="left" w:pos="-1080"/>
                    <w:tab w:val="left" w:pos="-720"/>
                    <w:tab w:val="left" w:pos="360"/>
                  </w:tabs>
                  <w:autoSpaceDE w:val="0"/>
                  <w:autoSpaceDN w:val="0"/>
                  <w:adjustRightInd w:val="0"/>
                  <w:spacing w:line="276" w:lineRule="auto"/>
                  <w:rPr>
                    <w:rFonts w:ascii="Calibri" w:hAnsi="Calibri" w:cs="Calibri"/>
                    <w:color w:val="000000"/>
                  </w:rPr>
                </w:pPr>
                <w:r w:rsidRPr="009346CB">
                  <w:rPr>
                    <w:rFonts w:ascii="Calibri" w:eastAsia="MS Mincho" w:hAnsi="Calibri" w:cs="Calibri"/>
                    <w:color w:val="808080"/>
                  </w:rPr>
                  <w:t>Click here to enter text.</w:t>
                </w:r>
              </w:p>
            </w:tc>
          </w:sdtContent>
        </w:sdt>
      </w:tr>
    </w:tbl>
    <w:p w14:paraId="32B5CF7D" w14:textId="77777777" w:rsidR="00D0361E" w:rsidRDefault="00D0361E" w:rsidP="00E77AA6">
      <w:pPr>
        <w:tabs>
          <w:tab w:val="left" w:pos="360"/>
          <w:tab w:val="left" w:pos="480"/>
        </w:tabs>
        <w:spacing w:line="360" w:lineRule="auto"/>
        <w:ind w:left="360"/>
        <w:rPr>
          <w:rFonts w:asciiTheme="majorHAnsi" w:hAnsiTheme="majorHAnsi" w:cstheme="majorHAnsi"/>
        </w:rPr>
      </w:pPr>
    </w:p>
    <w:p w14:paraId="2A691326" w14:textId="6711AAC7" w:rsidR="00300DAD" w:rsidRPr="007E0FAE" w:rsidRDefault="00F444F9" w:rsidP="00017688">
      <w:pPr>
        <w:keepNext/>
        <w:tabs>
          <w:tab w:val="left" w:pos="360"/>
          <w:tab w:val="left" w:pos="480"/>
        </w:tabs>
        <w:spacing w:line="36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11</w:t>
      </w:r>
      <w:r w:rsidR="00300DAD" w:rsidRPr="007E0FAE">
        <w:rPr>
          <w:rFonts w:asciiTheme="majorHAnsi" w:hAnsiTheme="majorHAnsi" w:cstheme="majorHAnsi"/>
          <w:b/>
        </w:rPr>
        <w:t>.  What are your expectations for participating in the Mentoring program?</w:t>
      </w:r>
    </w:p>
    <w:sdt>
      <w:sdtPr>
        <w:rPr>
          <w:rFonts w:asciiTheme="majorHAnsi" w:hAnsiTheme="majorHAnsi" w:cstheme="majorHAnsi"/>
          <w:b/>
        </w:rPr>
        <w:alias w:val="Expectations"/>
        <w:tag w:val="Expectations"/>
        <w:id w:val="-1342387141"/>
        <w:showingPlcHdr/>
        <w:text/>
      </w:sdtPr>
      <w:sdtContent>
        <w:p w14:paraId="2A691327" w14:textId="77777777" w:rsidR="005010C2" w:rsidRPr="007E0FAE" w:rsidRDefault="00E77AA6" w:rsidP="00E77AA6">
          <w:pPr>
            <w:spacing w:after="240" w:line="276" w:lineRule="auto"/>
            <w:rPr>
              <w:rFonts w:asciiTheme="majorHAnsi" w:hAnsiTheme="majorHAnsi" w:cstheme="majorHAnsi"/>
              <w:b/>
            </w:rPr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sdtContent>
    </w:sdt>
    <w:p w14:paraId="1654A261" w14:textId="77777777" w:rsidR="003D06AF" w:rsidRDefault="003D06AF" w:rsidP="001A45F5">
      <w:pPr>
        <w:spacing w:before="120" w:after="120" w:line="280" w:lineRule="atLeast"/>
        <w:rPr>
          <w:rFonts w:asciiTheme="majorHAnsi" w:hAnsiTheme="majorHAnsi" w:cstheme="majorHAnsi"/>
          <w:b/>
        </w:rPr>
      </w:pPr>
    </w:p>
    <w:p w14:paraId="044B4700" w14:textId="2ADF1C0F" w:rsidR="003D06AF" w:rsidRDefault="00F444F9" w:rsidP="003D06AF">
      <w:pPr>
        <w:pStyle w:val="Level1"/>
        <w:tabs>
          <w:tab w:val="left" w:pos="-1080"/>
          <w:tab w:val="left" w:pos="-990"/>
          <w:tab w:val="left" w:pos="-720"/>
          <w:tab w:val="left" w:pos="360"/>
        </w:tabs>
        <w:spacing w:line="360" w:lineRule="auto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12</w:t>
      </w:r>
      <w:r w:rsidR="003D06AF">
        <w:rPr>
          <w:rFonts w:asciiTheme="majorHAnsi" w:hAnsiTheme="majorHAnsi" w:cstheme="majorHAnsi"/>
          <w:b/>
          <w:sz w:val="22"/>
          <w:szCs w:val="22"/>
        </w:rPr>
        <w:t xml:space="preserve">. </w:t>
      </w:r>
      <w:r w:rsidR="003D06AF" w:rsidRPr="00032D23">
        <w:rPr>
          <w:rFonts w:asciiTheme="majorHAnsi" w:hAnsiTheme="majorHAnsi" w:cstheme="majorHAnsi"/>
          <w:b/>
          <w:sz w:val="22"/>
          <w:szCs w:val="22"/>
        </w:rPr>
        <w:t>Please check your preferred method(s) of communication. (check all that apply)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2"/>
        <w:gridCol w:w="8358"/>
      </w:tblGrid>
      <w:tr w:rsidR="003D06AF" w14:paraId="5E96CD44" w14:textId="77777777" w:rsidTr="006D19E2">
        <w:sdt>
          <w:sdtPr>
            <w:rPr>
              <w:rFonts w:asciiTheme="majorHAnsi" w:hAnsiTheme="majorHAnsi" w:cstheme="majorHAnsi"/>
              <w:sz w:val="22"/>
              <w:szCs w:val="22"/>
            </w:rPr>
            <w:id w:val="-1137726669"/>
          </w:sdtPr>
          <w:sdtContent>
            <w:tc>
              <w:tcPr>
                <w:tcW w:w="648" w:type="dxa"/>
              </w:tcPr>
              <w:p w14:paraId="56EF7735" w14:textId="77777777" w:rsidR="003D06AF" w:rsidRDefault="003D06AF" w:rsidP="006D19E2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568" w:type="dxa"/>
          </w:tcPr>
          <w:p w14:paraId="3BBD0C8A" w14:textId="4563022A" w:rsidR="003D06AF" w:rsidRDefault="00D0361E" w:rsidP="006D19E2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Video</w:t>
            </w:r>
          </w:p>
        </w:tc>
      </w:tr>
      <w:tr w:rsidR="003D06AF" w14:paraId="3C224A07" w14:textId="77777777" w:rsidTr="006D19E2">
        <w:sdt>
          <w:sdtPr>
            <w:rPr>
              <w:rFonts w:asciiTheme="majorHAnsi" w:hAnsiTheme="majorHAnsi" w:cstheme="majorHAnsi"/>
              <w:sz w:val="22"/>
              <w:szCs w:val="22"/>
            </w:rPr>
            <w:id w:val="-255367352"/>
          </w:sdtPr>
          <w:sdtContent>
            <w:tc>
              <w:tcPr>
                <w:tcW w:w="648" w:type="dxa"/>
              </w:tcPr>
              <w:p w14:paraId="5A4DA050" w14:textId="77777777" w:rsidR="003D06AF" w:rsidRDefault="003D06AF" w:rsidP="006D19E2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568" w:type="dxa"/>
          </w:tcPr>
          <w:p w14:paraId="6F0C0B81" w14:textId="77777777" w:rsidR="003D06AF" w:rsidRDefault="003D06AF" w:rsidP="006D19E2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In person</w:t>
            </w:r>
          </w:p>
        </w:tc>
      </w:tr>
      <w:tr w:rsidR="003D06AF" w14:paraId="1EDD96A8" w14:textId="77777777" w:rsidTr="006D19E2">
        <w:sdt>
          <w:sdtPr>
            <w:rPr>
              <w:rFonts w:asciiTheme="majorHAnsi" w:hAnsiTheme="majorHAnsi" w:cstheme="majorHAnsi"/>
              <w:sz w:val="22"/>
              <w:szCs w:val="22"/>
            </w:rPr>
            <w:id w:val="-1435905910"/>
          </w:sdtPr>
          <w:sdtContent>
            <w:tc>
              <w:tcPr>
                <w:tcW w:w="648" w:type="dxa"/>
              </w:tcPr>
              <w:p w14:paraId="0A7EB341" w14:textId="77777777" w:rsidR="003D06AF" w:rsidRDefault="003D06AF" w:rsidP="006D19E2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568" w:type="dxa"/>
          </w:tcPr>
          <w:p w14:paraId="39AF8DBE" w14:textId="77777777" w:rsidR="003D06AF" w:rsidRDefault="003D06AF" w:rsidP="006D19E2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Telephone</w:t>
            </w:r>
          </w:p>
        </w:tc>
      </w:tr>
    </w:tbl>
    <w:p w14:paraId="35E95C56" w14:textId="51DA6E69" w:rsidR="003D06AF" w:rsidRDefault="003D06AF" w:rsidP="003D06AF">
      <w:pPr>
        <w:pStyle w:val="Level1"/>
        <w:tabs>
          <w:tab w:val="left" w:pos="-1080"/>
          <w:tab w:val="left" w:pos="-720"/>
          <w:tab w:val="left" w:pos="360"/>
          <w:tab w:val="left" w:pos="450"/>
        </w:tabs>
        <w:spacing w:line="360" w:lineRule="auto"/>
        <w:ind w:left="0" w:firstLine="0"/>
        <w:rPr>
          <w:rFonts w:asciiTheme="majorHAnsi" w:hAnsiTheme="majorHAnsi" w:cstheme="majorHAnsi"/>
          <w:b/>
          <w:sz w:val="22"/>
          <w:szCs w:val="22"/>
        </w:rPr>
      </w:pPr>
    </w:p>
    <w:p w14:paraId="548816A6" w14:textId="52FC9F57" w:rsidR="003D06AF" w:rsidRDefault="00F444F9" w:rsidP="003D06AF">
      <w:pPr>
        <w:pStyle w:val="Level1"/>
        <w:tabs>
          <w:tab w:val="left" w:pos="-1080"/>
          <w:tab w:val="left" w:pos="-720"/>
          <w:tab w:val="left" w:pos="360"/>
        </w:tabs>
        <w:spacing w:line="276" w:lineRule="auto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13</w:t>
      </w:r>
      <w:r w:rsidR="003D06AF">
        <w:rPr>
          <w:rFonts w:asciiTheme="majorHAnsi" w:hAnsiTheme="majorHAnsi" w:cstheme="majorHAnsi"/>
          <w:b/>
          <w:sz w:val="22"/>
          <w:szCs w:val="22"/>
        </w:rPr>
        <w:t>.</w:t>
      </w:r>
      <w:r w:rsidR="003D06AF">
        <w:rPr>
          <w:rFonts w:asciiTheme="majorHAnsi" w:hAnsiTheme="majorHAnsi" w:cstheme="majorHAnsi"/>
          <w:b/>
          <w:sz w:val="22"/>
          <w:szCs w:val="22"/>
        </w:rPr>
        <w:tab/>
        <w:t xml:space="preserve">For group roundtables (all mentors and proteges) would you prefer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2"/>
        <w:gridCol w:w="1878"/>
        <w:gridCol w:w="6480"/>
      </w:tblGrid>
      <w:tr w:rsidR="003D06AF" w14:paraId="09E85F22" w14:textId="77777777" w:rsidTr="0096044E">
        <w:sdt>
          <w:sdtPr>
            <w:rPr>
              <w:rFonts w:asciiTheme="majorHAnsi" w:hAnsiTheme="majorHAnsi" w:cstheme="majorHAnsi"/>
              <w:sz w:val="22"/>
              <w:szCs w:val="22"/>
            </w:rPr>
            <w:id w:val="-1464031161"/>
          </w:sdtPr>
          <w:sdtContent>
            <w:tc>
              <w:tcPr>
                <w:tcW w:w="642" w:type="dxa"/>
              </w:tcPr>
              <w:p w14:paraId="03D9BC1E" w14:textId="77777777" w:rsidR="003D06AF" w:rsidRDefault="003D06AF" w:rsidP="006D19E2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58" w:type="dxa"/>
            <w:gridSpan w:val="2"/>
          </w:tcPr>
          <w:p w14:paraId="53128E42" w14:textId="4079B714" w:rsidR="003D06AF" w:rsidRDefault="003D06AF" w:rsidP="006D19E2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Virtual meetings </w:t>
            </w:r>
          </w:p>
        </w:tc>
      </w:tr>
      <w:tr w:rsidR="003D06AF" w14:paraId="5C78754C" w14:textId="77777777" w:rsidTr="0096044E">
        <w:sdt>
          <w:sdtPr>
            <w:rPr>
              <w:rFonts w:asciiTheme="majorHAnsi" w:hAnsiTheme="majorHAnsi" w:cstheme="majorHAnsi"/>
              <w:sz w:val="22"/>
              <w:szCs w:val="22"/>
            </w:rPr>
            <w:id w:val="59529724"/>
          </w:sdtPr>
          <w:sdtContent>
            <w:tc>
              <w:tcPr>
                <w:tcW w:w="642" w:type="dxa"/>
              </w:tcPr>
              <w:p w14:paraId="32965712" w14:textId="77777777" w:rsidR="003D06AF" w:rsidRDefault="003D06AF" w:rsidP="006D19E2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58" w:type="dxa"/>
            <w:gridSpan w:val="2"/>
          </w:tcPr>
          <w:p w14:paraId="4C971E76" w14:textId="77777777" w:rsidR="003D06AF" w:rsidRDefault="003D06AF" w:rsidP="006D19E2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In person meetings</w:t>
            </w:r>
          </w:p>
        </w:tc>
      </w:tr>
      <w:tr w:rsidR="003D06AF" w14:paraId="186F5EFB" w14:textId="77777777" w:rsidTr="0096044E">
        <w:sdt>
          <w:sdtPr>
            <w:rPr>
              <w:rFonts w:asciiTheme="majorHAnsi" w:hAnsiTheme="majorHAnsi" w:cstheme="majorHAnsi"/>
              <w:sz w:val="22"/>
              <w:szCs w:val="22"/>
            </w:rPr>
            <w:id w:val="1618872420"/>
          </w:sdtPr>
          <w:sdtContent>
            <w:tc>
              <w:tcPr>
                <w:tcW w:w="642" w:type="dxa"/>
              </w:tcPr>
              <w:p w14:paraId="1438DC0C" w14:textId="77777777" w:rsidR="003D06AF" w:rsidRDefault="003D06AF" w:rsidP="006D19E2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8358" w:type="dxa"/>
            <w:gridSpan w:val="2"/>
          </w:tcPr>
          <w:p w14:paraId="645E805D" w14:textId="77777777" w:rsidR="003D06AF" w:rsidRDefault="003D06AF" w:rsidP="006D19E2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Hybrid meeting</w:t>
            </w:r>
          </w:p>
        </w:tc>
      </w:tr>
      <w:tr w:rsidR="00765CB9" w14:paraId="2FB634B0" w14:textId="77777777" w:rsidTr="00765CB9">
        <w:sdt>
          <w:sdtPr>
            <w:rPr>
              <w:rFonts w:asciiTheme="majorHAnsi" w:hAnsiTheme="majorHAnsi" w:cstheme="majorHAnsi"/>
              <w:sz w:val="22"/>
              <w:szCs w:val="22"/>
            </w:rPr>
            <w:id w:val="-2049434476"/>
          </w:sdtPr>
          <w:sdtContent>
            <w:tc>
              <w:tcPr>
                <w:tcW w:w="642" w:type="dxa"/>
              </w:tcPr>
              <w:p w14:paraId="197BDA91" w14:textId="4C89B77F" w:rsidR="00765CB9" w:rsidRDefault="00765CB9" w:rsidP="00765CB9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878" w:type="dxa"/>
          </w:tcPr>
          <w:p w14:paraId="21A41990" w14:textId="77777777" w:rsidR="00765CB9" w:rsidRDefault="00765CB9" w:rsidP="00765CB9">
            <w:pPr>
              <w:pStyle w:val="Level1"/>
              <w:tabs>
                <w:tab w:val="left" w:pos="-1080"/>
                <w:tab w:val="left" w:pos="-990"/>
                <w:tab w:val="left" w:pos="-720"/>
                <w:tab w:val="left" w:pos="360"/>
              </w:tabs>
              <w:spacing w:line="276" w:lineRule="auto"/>
              <w:ind w:left="0" w:firstLine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omment</w:t>
            </w:r>
          </w:p>
        </w:tc>
        <w:sdt>
          <w:sdtPr>
            <w:rPr>
              <w:rFonts w:asciiTheme="majorHAnsi" w:hAnsiTheme="majorHAnsi" w:cstheme="majorHAnsi"/>
            </w:rPr>
            <w:id w:val="-1235313856"/>
            <w:showingPlcHdr/>
            <w:text/>
          </w:sdtPr>
          <w:sdtContent>
            <w:tc>
              <w:tcPr>
                <w:tcW w:w="6480" w:type="dxa"/>
              </w:tcPr>
              <w:p w14:paraId="3F7CBEF3" w14:textId="19E4AEA8" w:rsidR="00765CB9" w:rsidRDefault="00765CB9" w:rsidP="00765CB9">
                <w:pPr>
                  <w:pStyle w:val="Level1"/>
                  <w:tabs>
                    <w:tab w:val="left" w:pos="-1080"/>
                    <w:tab w:val="left" w:pos="-990"/>
                    <w:tab w:val="left" w:pos="-720"/>
                    <w:tab w:val="left" w:pos="360"/>
                  </w:tabs>
                  <w:spacing w:line="276" w:lineRule="auto"/>
                  <w:ind w:left="0" w:firstLine="0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BB0A99">
                  <w:rPr>
                    <w:rStyle w:val="PlaceholderText"/>
                    <w:rFonts w:asciiTheme="majorHAnsi" w:eastAsiaTheme="minorEastAsia" w:hAnsiTheme="majorHAnsi" w:cstheme="majorHAnsi"/>
                  </w:rPr>
                  <w:t>Click here to enter text.</w:t>
                </w:r>
              </w:p>
            </w:tc>
          </w:sdtContent>
        </w:sdt>
      </w:tr>
    </w:tbl>
    <w:p w14:paraId="039B8BF1" w14:textId="77777777" w:rsidR="003D06AF" w:rsidRDefault="003D06AF" w:rsidP="003D06AF">
      <w:pPr>
        <w:pStyle w:val="Level1"/>
        <w:tabs>
          <w:tab w:val="left" w:pos="-1080"/>
          <w:tab w:val="left" w:pos="-720"/>
          <w:tab w:val="left" w:pos="360"/>
        </w:tabs>
        <w:spacing w:line="276" w:lineRule="auto"/>
        <w:rPr>
          <w:rFonts w:asciiTheme="majorHAnsi" w:hAnsiTheme="majorHAnsi" w:cstheme="majorHAnsi"/>
          <w:b/>
          <w:sz w:val="22"/>
          <w:szCs w:val="22"/>
        </w:rPr>
      </w:pPr>
    </w:p>
    <w:p w14:paraId="25338F1D" w14:textId="6A4C4093" w:rsidR="00777CD3" w:rsidRDefault="00777CD3" w:rsidP="00765CB9">
      <w:pPr>
        <w:pStyle w:val="Level1"/>
        <w:tabs>
          <w:tab w:val="left" w:pos="-1080"/>
          <w:tab w:val="left" w:pos="-720"/>
          <w:tab w:val="left" w:pos="360"/>
        </w:tabs>
        <w:spacing w:after="120" w:line="276" w:lineRule="auto"/>
        <w:ind w:left="0" w:firstLine="0"/>
        <w:rPr>
          <w:rFonts w:asciiTheme="majorHAnsi" w:hAnsiTheme="majorHAnsi" w:cstheme="majorHAnsi"/>
          <w:b/>
        </w:rPr>
      </w:pPr>
    </w:p>
    <w:p w14:paraId="34CF9DAC" w14:textId="08737DB7" w:rsidR="003D06AF" w:rsidRDefault="003D06AF" w:rsidP="00777CD3">
      <w:pPr>
        <w:pStyle w:val="Level1"/>
        <w:tabs>
          <w:tab w:val="left" w:pos="-1080"/>
          <w:tab w:val="left" w:pos="-720"/>
        </w:tabs>
        <w:spacing w:line="276" w:lineRule="auto"/>
        <w:ind w:left="0" w:firstLine="0"/>
        <w:rPr>
          <w:rFonts w:asciiTheme="majorHAnsi" w:hAnsiTheme="majorHAnsi" w:cstheme="majorHAnsi"/>
          <w:b/>
        </w:rPr>
      </w:pPr>
      <w:r w:rsidRPr="00032D23">
        <w:rPr>
          <w:rFonts w:asciiTheme="majorHAnsi" w:hAnsiTheme="majorHAnsi" w:cstheme="majorHAnsi"/>
          <w:b/>
        </w:rPr>
        <w:t xml:space="preserve">All applicants should submit a copy of their resume with this application </w:t>
      </w:r>
      <w:bookmarkStart w:id="1" w:name="_Hlk141261687"/>
      <w:r w:rsidRPr="00E12E50">
        <w:rPr>
          <w:rFonts w:asciiTheme="majorHAnsi" w:hAnsiTheme="majorHAnsi" w:cstheme="majorHAnsi"/>
          <w:b/>
          <w:color w:val="FFB601"/>
        </w:rPr>
        <w:t xml:space="preserve">by </w:t>
      </w:r>
      <w:r w:rsidR="00E12E50" w:rsidRPr="00E12E50">
        <w:rPr>
          <w:rFonts w:asciiTheme="majorHAnsi" w:hAnsiTheme="majorHAnsi" w:cstheme="majorHAnsi"/>
          <w:b/>
          <w:color w:val="FFB601"/>
        </w:rPr>
        <w:t>August 31</w:t>
      </w:r>
      <w:r w:rsidRPr="00E12E50">
        <w:rPr>
          <w:rFonts w:asciiTheme="majorHAnsi" w:hAnsiTheme="majorHAnsi" w:cstheme="majorHAnsi"/>
          <w:b/>
          <w:color w:val="FFB601"/>
        </w:rPr>
        <w:t>, 202</w:t>
      </w:r>
      <w:bookmarkEnd w:id="1"/>
      <w:r w:rsidR="002E2C9A">
        <w:rPr>
          <w:rFonts w:asciiTheme="majorHAnsi" w:hAnsiTheme="majorHAnsi" w:cstheme="majorHAnsi"/>
          <w:b/>
          <w:color w:val="FFB601"/>
        </w:rPr>
        <w:t>4</w:t>
      </w:r>
      <w:r w:rsidRPr="00032D23">
        <w:rPr>
          <w:rFonts w:asciiTheme="majorHAnsi" w:hAnsiTheme="majorHAnsi" w:cstheme="majorHAnsi"/>
          <w:b/>
        </w:rPr>
        <w:t xml:space="preserve">.  Submission by e-mail is preferred. </w:t>
      </w:r>
    </w:p>
    <w:p w14:paraId="77048F14" w14:textId="77777777" w:rsidR="00777CD3" w:rsidRPr="00032D23" w:rsidRDefault="00777CD3" w:rsidP="00777CD3">
      <w:pPr>
        <w:pStyle w:val="Level1"/>
        <w:tabs>
          <w:tab w:val="left" w:pos="-1080"/>
          <w:tab w:val="left" w:pos="-720"/>
        </w:tabs>
        <w:spacing w:line="276" w:lineRule="auto"/>
        <w:ind w:left="0" w:firstLine="0"/>
        <w:rPr>
          <w:rFonts w:asciiTheme="majorHAnsi" w:hAnsiTheme="majorHAnsi" w:cstheme="majorHAnsi"/>
          <w:b/>
        </w:rPr>
      </w:pPr>
    </w:p>
    <w:p w14:paraId="1BE0976B" w14:textId="77777777" w:rsidR="003D06AF" w:rsidRPr="00032D23" w:rsidRDefault="003D06AF" w:rsidP="003D06AF">
      <w:pPr>
        <w:spacing w:line="280" w:lineRule="atLeast"/>
        <w:rPr>
          <w:rFonts w:asciiTheme="majorHAnsi" w:hAnsiTheme="majorHAnsi" w:cstheme="majorHAnsi"/>
        </w:rPr>
      </w:pPr>
      <w:r w:rsidRPr="00032D23">
        <w:rPr>
          <w:rFonts w:asciiTheme="majorHAnsi" w:hAnsiTheme="majorHAnsi" w:cstheme="majorHAnsi"/>
          <w:u w:val="single"/>
        </w:rPr>
        <w:t>Submit to</w:t>
      </w:r>
      <w:r w:rsidRPr="00032D23">
        <w:rPr>
          <w:rFonts w:asciiTheme="majorHAnsi" w:hAnsiTheme="majorHAnsi" w:cstheme="majorHAnsi"/>
        </w:rPr>
        <w:t xml:space="preserve">: </w:t>
      </w:r>
    </w:p>
    <w:p w14:paraId="3AA33435" w14:textId="1B467E25" w:rsidR="003D06AF" w:rsidRDefault="009374D9" w:rsidP="00E12E50">
      <w:pPr>
        <w:spacing w:line="280" w:lineRule="atLeast"/>
        <w:rPr>
          <w:rFonts w:asciiTheme="majorHAnsi" w:hAnsiTheme="majorHAnsi" w:cstheme="majorHAnsi"/>
        </w:rPr>
      </w:pPr>
      <w:bookmarkStart w:id="2" w:name="_Hlk141261697"/>
      <w:r>
        <w:rPr>
          <w:rFonts w:asciiTheme="majorHAnsi" w:hAnsiTheme="majorHAnsi" w:cstheme="majorHAnsi"/>
        </w:rPr>
        <w:t>Lisa Karimi</w:t>
      </w:r>
    </w:p>
    <w:p w14:paraId="1E777C22" w14:textId="6A94ABB1" w:rsidR="009374D9" w:rsidRDefault="009374D9" w:rsidP="00E12E50">
      <w:pPr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SA Marketing Manager</w:t>
      </w:r>
    </w:p>
    <w:p w14:paraId="586824ED" w14:textId="7B2216D5" w:rsidR="009374D9" w:rsidRDefault="009374D9" w:rsidP="00E12E50">
      <w:pPr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karimi@esassoc.com</w:t>
      </w:r>
    </w:p>
    <w:bookmarkEnd w:id="2"/>
    <w:p w14:paraId="2478C17B" w14:textId="77777777" w:rsidR="00E12E50" w:rsidRPr="00032D23" w:rsidRDefault="00E12E50" w:rsidP="00E12E50">
      <w:pPr>
        <w:spacing w:line="280" w:lineRule="atLeast"/>
        <w:rPr>
          <w:rFonts w:asciiTheme="majorHAnsi" w:hAnsiTheme="majorHAnsi" w:cstheme="majorHAnsi"/>
        </w:rPr>
      </w:pPr>
    </w:p>
    <w:p w14:paraId="2A69132F" w14:textId="10B0A0F5" w:rsidR="00F455FB" w:rsidRPr="007E0FAE" w:rsidRDefault="003D06AF" w:rsidP="00F455FB">
      <w:pPr>
        <w:spacing w:line="280" w:lineRule="atLeast"/>
        <w:rPr>
          <w:rFonts w:asciiTheme="majorHAnsi" w:hAnsiTheme="majorHAnsi" w:cstheme="majorHAnsi"/>
        </w:rPr>
      </w:pPr>
      <w:r w:rsidRPr="00032D23">
        <w:rPr>
          <w:rFonts w:asciiTheme="majorHAnsi" w:hAnsiTheme="majorHAnsi" w:cstheme="majorHAnsi"/>
        </w:rPr>
        <w:t xml:space="preserve">If you have any questions about the program or this application, please contact </w:t>
      </w:r>
      <w:r w:rsidR="00E12E50">
        <w:rPr>
          <w:rFonts w:asciiTheme="majorHAnsi" w:hAnsiTheme="majorHAnsi" w:cstheme="majorHAnsi"/>
        </w:rPr>
        <w:t>Liz Lewin</w:t>
      </w:r>
      <w:r>
        <w:rPr>
          <w:rFonts w:asciiTheme="majorHAnsi" w:hAnsiTheme="majorHAnsi" w:cstheme="majorHAnsi"/>
        </w:rPr>
        <w:t xml:space="preserve"> </w:t>
      </w:r>
      <w:r w:rsidRPr="00032D23">
        <w:rPr>
          <w:rFonts w:asciiTheme="majorHAnsi" w:hAnsiTheme="majorHAnsi" w:cstheme="majorHAnsi"/>
        </w:rPr>
        <w:t>at the information above</w:t>
      </w:r>
      <w:r w:rsidRPr="006832BE">
        <w:rPr>
          <w:rFonts w:asciiTheme="majorHAnsi" w:hAnsiTheme="majorHAnsi" w:cstheme="majorHAnsi"/>
          <w:b/>
          <w:bCs/>
        </w:rPr>
        <w:t xml:space="preserve">. </w:t>
      </w:r>
      <w:r w:rsidR="00F455FB" w:rsidRPr="006832BE">
        <w:rPr>
          <w:rFonts w:asciiTheme="majorHAnsi" w:hAnsiTheme="majorHAnsi" w:cstheme="majorHAnsi"/>
          <w:b/>
          <w:bCs/>
        </w:rPr>
        <w:t xml:space="preserve"> </w:t>
      </w:r>
      <w:r w:rsidR="00DB596B" w:rsidRPr="006832BE">
        <w:rPr>
          <w:rFonts w:asciiTheme="majorHAnsi" w:hAnsiTheme="majorHAnsi" w:cstheme="majorHAnsi"/>
          <w:b/>
          <w:bCs/>
        </w:rPr>
        <w:t xml:space="preserve">Once selected for the program, Protégés will be </w:t>
      </w:r>
      <w:r w:rsidR="005D4484" w:rsidRPr="006832BE">
        <w:rPr>
          <w:rFonts w:asciiTheme="majorHAnsi" w:hAnsiTheme="majorHAnsi" w:cstheme="majorHAnsi"/>
          <w:b/>
          <w:bCs/>
        </w:rPr>
        <w:t>invoiced a $</w:t>
      </w:r>
      <w:r w:rsidR="009C610F">
        <w:rPr>
          <w:rFonts w:asciiTheme="majorHAnsi" w:hAnsiTheme="majorHAnsi" w:cstheme="majorHAnsi"/>
          <w:b/>
          <w:bCs/>
        </w:rPr>
        <w:t>175</w:t>
      </w:r>
      <w:r w:rsidR="00DB596B" w:rsidRPr="006832BE">
        <w:rPr>
          <w:rFonts w:asciiTheme="majorHAnsi" w:hAnsiTheme="majorHAnsi" w:cstheme="majorHAnsi"/>
          <w:b/>
          <w:bCs/>
        </w:rPr>
        <w:t xml:space="preserve"> fee.</w:t>
      </w:r>
    </w:p>
    <w:p w14:paraId="2A691330" w14:textId="77777777" w:rsidR="00F455FB" w:rsidRPr="007E0FAE" w:rsidRDefault="00F455FB" w:rsidP="00F455FB">
      <w:pPr>
        <w:spacing w:line="280" w:lineRule="atLeast"/>
        <w:rPr>
          <w:rFonts w:asciiTheme="majorHAnsi" w:hAnsiTheme="majorHAnsi" w:cstheme="majorHAnsi"/>
          <w:b/>
        </w:rPr>
      </w:pPr>
      <w:r w:rsidRPr="007E0FAE">
        <w:rPr>
          <w:rFonts w:asciiTheme="majorHAnsi" w:hAnsiTheme="majorHAnsi" w:cstheme="majorHAnsi"/>
          <w:b/>
        </w:rPr>
        <w:br/>
        <w:t>Signature:________________________</w:t>
      </w:r>
      <w:r w:rsidR="00E77AA6">
        <w:rPr>
          <w:rFonts w:asciiTheme="majorHAnsi" w:hAnsiTheme="majorHAnsi" w:cstheme="majorHAnsi"/>
          <w:b/>
        </w:rPr>
        <w:t xml:space="preserve">_____ Date:  </w:t>
      </w:r>
      <w:sdt>
        <w:sdtPr>
          <w:rPr>
            <w:rFonts w:asciiTheme="majorHAnsi" w:hAnsiTheme="majorHAnsi" w:cstheme="majorHAnsi"/>
            <w:b/>
          </w:rPr>
          <w:alias w:val="Date"/>
          <w:tag w:val="Date"/>
          <w:id w:val="-1233843067"/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E77AA6" w:rsidRPr="00784B04">
            <w:rPr>
              <w:rStyle w:val="PlaceholderText"/>
              <w:rFonts w:eastAsiaTheme="minorEastAsia"/>
            </w:rPr>
            <w:t>Click here to enter a date.</w:t>
          </w:r>
        </w:sdtContent>
      </w:sdt>
    </w:p>
    <w:p w14:paraId="2A691331" w14:textId="77777777" w:rsidR="00F455FB" w:rsidRPr="00DE2234" w:rsidRDefault="00F455FB" w:rsidP="00F455FB">
      <w:pPr>
        <w:rPr>
          <w:rFonts w:ascii="Calibri" w:hAnsi="Calibri"/>
          <w:b/>
        </w:rPr>
      </w:pPr>
    </w:p>
    <w:sectPr w:rsidR="00F455FB" w:rsidRPr="00DE2234" w:rsidSect="005010C2">
      <w:pgSz w:w="12240" w:h="15840"/>
      <w:pgMar w:top="1080" w:right="1440" w:bottom="79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">
    <w:altName w:val="Calibri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3606D"/>
    <w:multiLevelType w:val="hybridMultilevel"/>
    <w:tmpl w:val="B1CA3B5E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B86F2A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E402E1AA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9628AF"/>
    <w:multiLevelType w:val="hybridMultilevel"/>
    <w:tmpl w:val="F110B2A0"/>
    <w:lvl w:ilvl="0" w:tplc="46A0EE46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" w15:restartNumberingAfterBreak="0">
    <w:nsid w:val="1A317992"/>
    <w:multiLevelType w:val="hybridMultilevel"/>
    <w:tmpl w:val="6B9839B8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82536E"/>
    <w:multiLevelType w:val="hybridMultilevel"/>
    <w:tmpl w:val="D958A6B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580BE3"/>
    <w:multiLevelType w:val="hybridMultilevel"/>
    <w:tmpl w:val="4524E90A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06269A7"/>
    <w:multiLevelType w:val="hybridMultilevel"/>
    <w:tmpl w:val="0D9451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3353382C"/>
    <w:multiLevelType w:val="hybridMultilevel"/>
    <w:tmpl w:val="4C2C8E3E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7" w15:restartNumberingAfterBreak="0">
    <w:nsid w:val="35CF0F16"/>
    <w:multiLevelType w:val="hybridMultilevel"/>
    <w:tmpl w:val="DABABDC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7890C5D"/>
    <w:multiLevelType w:val="hybridMultilevel"/>
    <w:tmpl w:val="EBBE8180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9" w15:restartNumberingAfterBreak="0">
    <w:nsid w:val="61525806"/>
    <w:multiLevelType w:val="multilevel"/>
    <w:tmpl w:val="EBBE8180"/>
    <w:lvl w:ilvl="0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990" w:hanging="360"/>
      </w:pPr>
    </w:lvl>
    <w:lvl w:ilvl="2">
      <w:start w:val="1"/>
      <w:numFmt w:val="lowerRoman"/>
      <w:lvlText w:val="%3."/>
      <w:lvlJc w:val="right"/>
      <w:pPr>
        <w:ind w:left="1710" w:hanging="180"/>
      </w:pPr>
    </w:lvl>
    <w:lvl w:ilvl="3">
      <w:start w:val="1"/>
      <w:numFmt w:val="decimal"/>
      <w:lvlText w:val="%4."/>
      <w:lvlJc w:val="left"/>
      <w:pPr>
        <w:ind w:left="2430" w:hanging="360"/>
      </w:pPr>
    </w:lvl>
    <w:lvl w:ilvl="4">
      <w:start w:val="1"/>
      <w:numFmt w:val="lowerLetter"/>
      <w:lvlText w:val="%5."/>
      <w:lvlJc w:val="left"/>
      <w:pPr>
        <w:ind w:left="3150" w:hanging="360"/>
      </w:pPr>
    </w:lvl>
    <w:lvl w:ilvl="5">
      <w:start w:val="1"/>
      <w:numFmt w:val="lowerRoman"/>
      <w:lvlText w:val="%6."/>
      <w:lvlJc w:val="right"/>
      <w:pPr>
        <w:ind w:left="3870" w:hanging="180"/>
      </w:pPr>
    </w:lvl>
    <w:lvl w:ilvl="6">
      <w:start w:val="1"/>
      <w:numFmt w:val="decimal"/>
      <w:lvlText w:val="%7."/>
      <w:lvlJc w:val="left"/>
      <w:pPr>
        <w:ind w:left="4590" w:hanging="360"/>
      </w:pPr>
    </w:lvl>
    <w:lvl w:ilvl="7">
      <w:start w:val="1"/>
      <w:numFmt w:val="lowerLetter"/>
      <w:lvlText w:val="%8."/>
      <w:lvlJc w:val="left"/>
      <w:pPr>
        <w:ind w:left="5310" w:hanging="360"/>
      </w:pPr>
    </w:lvl>
    <w:lvl w:ilvl="8">
      <w:start w:val="1"/>
      <w:numFmt w:val="lowerRoman"/>
      <w:lvlText w:val="%9."/>
      <w:lvlJc w:val="right"/>
      <w:pPr>
        <w:ind w:left="6030" w:hanging="180"/>
      </w:pPr>
    </w:lvl>
  </w:abstractNum>
  <w:abstractNum w:abstractNumId="10" w15:restartNumberingAfterBreak="0">
    <w:nsid w:val="694F5086"/>
    <w:multiLevelType w:val="hybridMultilevel"/>
    <w:tmpl w:val="DCEE25E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9C7165E"/>
    <w:multiLevelType w:val="hybridMultilevel"/>
    <w:tmpl w:val="6C86C66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6089708">
    <w:abstractNumId w:val="2"/>
  </w:num>
  <w:num w:numId="2" w16cid:durableId="1483308082">
    <w:abstractNumId w:val="0"/>
  </w:num>
  <w:num w:numId="3" w16cid:durableId="251747230">
    <w:abstractNumId w:val="4"/>
  </w:num>
  <w:num w:numId="4" w16cid:durableId="1824855495">
    <w:abstractNumId w:val="6"/>
  </w:num>
  <w:num w:numId="5" w16cid:durableId="1902057620">
    <w:abstractNumId w:val="3"/>
  </w:num>
  <w:num w:numId="6" w16cid:durableId="669022323">
    <w:abstractNumId w:val="7"/>
  </w:num>
  <w:num w:numId="7" w16cid:durableId="206138590">
    <w:abstractNumId w:val="10"/>
  </w:num>
  <w:num w:numId="8" w16cid:durableId="221986231">
    <w:abstractNumId w:val="1"/>
  </w:num>
  <w:num w:numId="9" w16cid:durableId="983772842">
    <w:abstractNumId w:val="8"/>
  </w:num>
  <w:num w:numId="10" w16cid:durableId="987978608">
    <w:abstractNumId w:val="9"/>
  </w:num>
  <w:num w:numId="11" w16cid:durableId="2069497785">
    <w:abstractNumId w:val="5"/>
  </w:num>
  <w:num w:numId="12" w16cid:durableId="1689835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documentProtection w:edit="forms"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NjA0sjCxMDU0tzBW0lEKTi0uzszPAykwrAUAtdaWSSwAAAA="/>
  </w:docVars>
  <w:rsids>
    <w:rsidRoot w:val="000E4BA0"/>
    <w:rsid w:val="00017573"/>
    <w:rsid w:val="00017688"/>
    <w:rsid w:val="00022C22"/>
    <w:rsid w:val="00051DBD"/>
    <w:rsid w:val="000562DE"/>
    <w:rsid w:val="000E4BA0"/>
    <w:rsid w:val="00130B81"/>
    <w:rsid w:val="00135E13"/>
    <w:rsid w:val="00155A49"/>
    <w:rsid w:val="001A2371"/>
    <w:rsid w:val="001A45F5"/>
    <w:rsid w:val="001B632A"/>
    <w:rsid w:val="002075E8"/>
    <w:rsid w:val="00253A7F"/>
    <w:rsid w:val="002A71F3"/>
    <w:rsid w:val="002C2C69"/>
    <w:rsid w:val="002E2C9A"/>
    <w:rsid w:val="002F394C"/>
    <w:rsid w:val="00300DAD"/>
    <w:rsid w:val="00312B73"/>
    <w:rsid w:val="003752C2"/>
    <w:rsid w:val="00377AA9"/>
    <w:rsid w:val="003A34CD"/>
    <w:rsid w:val="003B6706"/>
    <w:rsid w:val="003D06AF"/>
    <w:rsid w:val="00403573"/>
    <w:rsid w:val="005010C2"/>
    <w:rsid w:val="00506219"/>
    <w:rsid w:val="00577CCC"/>
    <w:rsid w:val="005D4484"/>
    <w:rsid w:val="005E1A58"/>
    <w:rsid w:val="006832BE"/>
    <w:rsid w:val="00711D3A"/>
    <w:rsid w:val="00753156"/>
    <w:rsid w:val="00765CB9"/>
    <w:rsid w:val="00776892"/>
    <w:rsid w:val="00777CD3"/>
    <w:rsid w:val="007901D7"/>
    <w:rsid w:val="007B5929"/>
    <w:rsid w:val="007E0FAE"/>
    <w:rsid w:val="0083614D"/>
    <w:rsid w:val="00865A31"/>
    <w:rsid w:val="00886DB0"/>
    <w:rsid w:val="008E0AEB"/>
    <w:rsid w:val="008E3DBB"/>
    <w:rsid w:val="009346CB"/>
    <w:rsid w:val="009374D9"/>
    <w:rsid w:val="0096044E"/>
    <w:rsid w:val="009674CD"/>
    <w:rsid w:val="009A0624"/>
    <w:rsid w:val="009A2E6F"/>
    <w:rsid w:val="009C5B62"/>
    <w:rsid w:val="009C610F"/>
    <w:rsid w:val="009E7FFE"/>
    <w:rsid w:val="00A07265"/>
    <w:rsid w:val="00A17E46"/>
    <w:rsid w:val="00A26D57"/>
    <w:rsid w:val="00B25F1B"/>
    <w:rsid w:val="00B64FFD"/>
    <w:rsid w:val="00B82824"/>
    <w:rsid w:val="00B8617C"/>
    <w:rsid w:val="00B8770B"/>
    <w:rsid w:val="00BA27DE"/>
    <w:rsid w:val="00BC62FE"/>
    <w:rsid w:val="00BD0CBD"/>
    <w:rsid w:val="00BD1E62"/>
    <w:rsid w:val="00C46D18"/>
    <w:rsid w:val="00C913E2"/>
    <w:rsid w:val="00CE1AB8"/>
    <w:rsid w:val="00D0361E"/>
    <w:rsid w:val="00D03A4E"/>
    <w:rsid w:val="00DB38DC"/>
    <w:rsid w:val="00DB596B"/>
    <w:rsid w:val="00E07335"/>
    <w:rsid w:val="00E12E50"/>
    <w:rsid w:val="00E138FF"/>
    <w:rsid w:val="00E32647"/>
    <w:rsid w:val="00E77AA6"/>
    <w:rsid w:val="00F444F9"/>
    <w:rsid w:val="00F455FB"/>
    <w:rsid w:val="00F80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6911F2"/>
  <w15:docId w15:val="{8F358DF1-B3BD-48BD-8C70-82F75204B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EastAsia" w:hAnsi="Calibri" w:cs="Times New Roman"/>
        <w:color w:val="00000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BA0"/>
    <w:rPr>
      <w:rFonts w:ascii="Univers" w:eastAsia="Times New Roman" w:hAnsi="Univers"/>
      <w:color w:val="auto"/>
    </w:rPr>
  </w:style>
  <w:style w:type="paragraph" w:styleId="Heading1">
    <w:name w:val="heading 1"/>
    <w:basedOn w:val="Normal"/>
    <w:next w:val="Normal"/>
    <w:link w:val="Heading1Char"/>
    <w:qFormat/>
    <w:rsid w:val="000E4BA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4BA0"/>
    <w:rPr>
      <w:rFonts w:ascii="Arial" w:eastAsia="Times New Roman" w:hAnsi="Arial" w:cs="Arial"/>
      <w:b/>
      <w:bCs/>
      <w:color w:val="auto"/>
      <w:kern w:val="32"/>
      <w:sz w:val="32"/>
      <w:szCs w:val="32"/>
    </w:rPr>
  </w:style>
  <w:style w:type="paragraph" w:customStyle="1" w:styleId="Level1">
    <w:name w:val="Level 1"/>
    <w:basedOn w:val="Normal"/>
    <w:rsid w:val="000E4BA0"/>
    <w:pPr>
      <w:widowControl w:val="0"/>
      <w:autoSpaceDE w:val="0"/>
      <w:autoSpaceDN w:val="0"/>
      <w:adjustRightInd w:val="0"/>
      <w:ind w:left="360" w:hanging="360"/>
    </w:pPr>
    <w:rPr>
      <w:rFonts w:ascii="Times New Roman" w:hAnsi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0E4BA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0E4BA0"/>
    <w:rPr>
      <w:rFonts w:ascii="Univers" w:eastAsia="Times New Roman" w:hAnsi="Univers"/>
      <w:color w:val="auto"/>
    </w:rPr>
  </w:style>
  <w:style w:type="character" w:styleId="Hyperlink">
    <w:name w:val="Hyperlink"/>
    <w:basedOn w:val="DefaultParagraphFont"/>
    <w:rsid w:val="000E4BA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4BA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BA0"/>
    <w:rPr>
      <w:rFonts w:ascii="Lucida Grande" w:eastAsia="Times New Roman" w:hAnsi="Lucida Grande" w:cs="Lucida Grande"/>
      <w:color w:val="auto"/>
      <w:sz w:val="18"/>
      <w:szCs w:val="18"/>
    </w:rPr>
  </w:style>
  <w:style w:type="paragraph" w:styleId="ListParagraph">
    <w:name w:val="List Paragraph"/>
    <w:basedOn w:val="Normal"/>
    <w:uiPriority w:val="34"/>
    <w:qFormat/>
    <w:rsid w:val="00300DAD"/>
    <w:pPr>
      <w:ind w:left="720"/>
      <w:contextualSpacing/>
    </w:pPr>
  </w:style>
  <w:style w:type="table" w:styleId="TableGrid">
    <w:name w:val="Table Grid"/>
    <w:basedOn w:val="TableNormal"/>
    <w:uiPriority w:val="59"/>
    <w:rsid w:val="005010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35E13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9346CB"/>
    <w:rPr>
      <w:rFonts w:eastAsia="MS Mincho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12E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92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BCAA5CB86F24AA09889128D744A2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B5110-335D-4E19-BEA6-D00E6D8F9D36}"/>
      </w:docPartPr>
      <w:docPartBody>
        <w:p w:rsidR="007259C4" w:rsidRDefault="00B70E1E" w:rsidP="00B70E1E">
          <w:pPr>
            <w:pStyle w:val="9BCAA5CB86F24AA09889128D744A2E713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96F65D93983F41369E2DFEBE7D2B8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3D30F-D9FD-4FD7-8A6A-C724DF05E0F5}"/>
      </w:docPartPr>
      <w:docPartBody>
        <w:p w:rsidR="007259C4" w:rsidRDefault="00B70E1E" w:rsidP="00B70E1E">
          <w:pPr>
            <w:pStyle w:val="96F65D93983F41369E2DFEBE7D2B84CD3"/>
          </w:pPr>
          <w:r w:rsidRPr="00784B04">
            <w:rPr>
              <w:rStyle w:val="PlaceholderText"/>
              <w:rFonts w:eastAsiaTheme="minorEastAsia"/>
            </w:rPr>
            <w:t>Click here to enter a date.</w:t>
          </w:r>
        </w:p>
      </w:docPartBody>
    </w:docPart>
    <w:docPart>
      <w:docPartPr>
        <w:name w:val="BAE9234803AF404D8EEF7A452E4E2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3458-9389-4C49-9CBC-CF4FF9B8180B}"/>
      </w:docPartPr>
      <w:docPartBody>
        <w:p w:rsidR="007259C4" w:rsidRDefault="00B70E1E" w:rsidP="00B70E1E">
          <w:pPr>
            <w:pStyle w:val="BAE9234803AF404D8EEF7A452E4E26983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CAAFAB41BEA845C7828BC7A1A78BF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A147E-6E2A-4745-B4BC-D92A16616B69}"/>
      </w:docPartPr>
      <w:docPartBody>
        <w:p w:rsidR="007259C4" w:rsidRDefault="00B70E1E" w:rsidP="00B70E1E">
          <w:pPr>
            <w:pStyle w:val="CAAFAB41BEA845C7828BC7A1A78BFD243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802EFE32C0604919BEAB3E8FA41DD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CFD3A-61CA-47C9-A544-F43168F61AC0}"/>
      </w:docPartPr>
      <w:docPartBody>
        <w:p w:rsidR="007259C4" w:rsidRDefault="00B70E1E" w:rsidP="00B70E1E">
          <w:pPr>
            <w:pStyle w:val="802EFE32C0604919BEAB3E8FA41DDAF83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4AB221F207024327951FC4D7B590C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AA2DE-7347-4861-AEDD-49A22AE2C93E}"/>
      </w:docPartPr>
      <w:docPartBody>
        <w:p w:rsidR="007259C4" w:rsidRDefault="00B70E1E" w:rsidP="00B70E1E">
          <w:pPr>
            <w:pStyle w:val="4AB221F207024327951FC4D7B590C4E32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B31A6D6C068C4430803A7B74F8E4C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064D1-74ED-4885-B00A-6AE900CBB10C}"/>
      </w:docPartPr>
      <w:docPartBody>
        <w:p w:rsidR="007259C4" w:rsidRDefault="00B70E1E" w:rsidP="00B70E1E">
          <w:pPr>
            <w:pStyle w:val="B31A6D6C068C4430803A7B74F8E4C7EA2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96E7512FBDF941F5B2F99AA116E06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18166-AC75-40E3-BD9C-66E12F066FA1}"/>
      </w:docPartPr>
      <w:docPartBody>
        <w:p w:rsidR="007259C4" w:rsidRDefault="00B70E1E" w:rsidP="00B70E1E">
          <w:pPr>
            <w:pStyle w:val="96E7512FBDF941F5B2F99AA116E06BCC2"/>
          </w:pPr>
          <w:r w:rsidRPr="00784B04">
            <w:rPr>
              <w:rStyle w:val="PlaceholderText"/>
              <w:rFonts w:eastAsiaTheme="minorEastAsia"/>
            </w:rPr>
            <w:t>Click here to enter text.</w:t>
          </w:r>
        </w:p>
      </w:docPartBody>
    </w:docPart>
    <w:docPart>
      <w:docPartPr>
        <w:name w:val="2848067D19B744E79B13EB797CD61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0E832-2F76-4CB2-A9EB-4EB91DE35D70}"/>
      </w:docPartPr>
      <w:docPartBody>
        <w:p w:rsidR="00145D14" w:rsidRDefault="00B70E1E" w:rsidP="00B70E1E">
          <w:pPr>
            <w:pStyle w:val="2848067D19B744E79B13EB797CD61F94"/>
          </w:pPr>
          <w:r w:rsidRPr="007901D7">
            <w:rPr>
              <w:rStyle w:val="PlaceholderText"/>
              <w:rFonts w:asciiTheme="majorHAnsi" w:eastAsiaTheme="minorEastAsia" w:hAnsiTheme="majorHAnsi" w:cstheme="majorHAnsi"/>
            </w:rPr>
            <w:t>Choose Yes/N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">
    <w:altName w:val="Calibri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A3118"/>
    <w:rsid w:val="00145D14"/>
    <w:rsid w:val="001503CD"/>
    <w:rsid w:val="001A5CB5"/>
    <w:rsid w:val="001B632A"/>
    <w:rsid w:val="00207FC7"/>
    <w:rsid w:val="00295955"/>
    <w:rsid w:val="002C2340"/>
    <w:rsid w:val="0043381E"/>
    <w:rsid w:val="004C2547"/>
    <w:rsid w:val="004F4EA5"/>
    <w:rsid w:val="0052474F"/>
    <w:rsid w:val="00654426"/>
    <w:rsid w:val="007259C4"/>
    <w:rsid w:val="008C3D8B"/>
    <w:rsid w:val="008D67A6"/>
    <w:rsid w:val="008E3481"/>
    <w:rsid w:val="00B70E1E"/>
    <w:rsid w:val="00B82DC7"/>
    <w:rsid w:val="00C42F03"/>
    <w:rsid w:val="00EA3118"/>
    <w:rsid w:val="00F226BD"/>
    <w:rsid w:val="00F8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4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381E"/>
    <w:rPr>
      <w:color w:val="808080"/>
    </w:rPr>
  </w:style>
  <w:style w:type="paragraph" w:customStyle="1" w:styleId="9BCAA5CB86F24AA09889128D744A2E713">
    <w:name w:val="9BCAA5CB86F24AA09889128D744A2E713"/>
    <w:rsid w:val="00B70E1E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96F65D93983F41369E2DFEBE7D2B84CD3">
    <w:name w:val="96F65D93983F41369E2DFEBE7D2B84CD3"/>
    <w:rsid w:val="00B70E1E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BAE9234803AF404D8EEF7A452E4E26983">
    <w:name w:val="BAE9234803AF404D8EEF7A452E4E26983"/>
    <w:rsid w:val="00B70E1E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CAAFAB41BEA845C7828BC7A1A78BFD243">
    <w:name w:val="CAAFAB41BEA845C7828BC7A1A78BFD243"/>
    <w:rsid w:val="00B70E1E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802EFE32C0604919BEAB3E8FA41DDAF83">
    <w:name w:val="802EFE32C0604919BEAB3E8FA41DDAF83"/>
    <w:rsid w:val="00B70E1E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4AB221F207024327951FC4D7B590C4E32">
    <w:name w:val="4AB221F207024327951FC4D7B590C4E32"/>
    <w:rsid w:val="00B70E1E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B31A6D6C068C4430803A7B74F8E4C7EA2">
    <w:name w:val="B31A6D6C068C4430803A7B74F8E4C7EA2"/>
    <w:rsid w:val="00B70E1E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96E7512FBDF941F5B2F99AA116E06BCC2">
    <w:name w:val="96E7512FBDF941F5B2F99AA116E06BCC2"/>
    <w:rsid w:val="00B70E1E"/>
    <w:pPr>
      <w:spacing w:after="0" w:line="240" w:lineRule="auto"/>
    </w:pPr>
    <w:rPr>
      <w:rFonts w:ascii="Univers" w:eastAsia="Times New Roman" w:hAnsi="Univers" w:cs="Times New Roman"/>
    </w:rPr>
  </w:style>
  <w:style w:type="paragraph" w:customStyle="1" w:styleId="2848067D19B744E79B13EB797CD61F94">
    <w:name w:val="2848067D19B744E79B13EB797CD61F94"/>
    <w:rsid w:val="00B70E1E"/>
    <w:pPr>
      <w:spacing w:after="0" w:line="240" w:lineRule="auto"/>
      <w:ind w:left="720"/>
      <w:contextualSpacing/>
    </w:pPr>
    <w:rPr>
      <w:rFonts w:ascii="Univers" w:eastAsia="Times New Roman" w:hAnsi="Univers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4</Pages>
  <Words>667</Words>
  <Characters>380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KETLINK</Company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Craft</dc:creator>
  <cp:lastModifiedBy>Lisa Karimi</cp:lastModifiedBy>
  <cp:revision>20</cp:revision>
  <dcterms:created xsi:type="dcterms:W3CDTF">2022-08-02T15:46:00Z</dcterms:created>
  <dcterms:modified xsi:type="dcterms:W3CDTF">2024-06-28T00:51:00Z</dcterms:modified>
</cp:coreProperties>
</file>